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8438E8" w14:textId="77777777" w:rsidR="005C7D16" w:rsidRDefault="005C7D16" w:rsidP="005C7D16">
      <w:pPr>
        <w:spacing w:before="0" w:beforeAutospacing="0"/>
        <w:ind w:left="0"/>
        <w:jc w:val="center"/>
        <w:rPr>
          <w:rFonts w:ascii="Helvetica Neue" w:eastAsia="Times New Roman" w:hAnsi="Helvetica Neue" w:cs="Times New Roman"/>
          <w:b/>
          <w:sz w:val="18"/>
          <w:szCs w:val="18"/>
        </w:rPr>
      </w:pPr>
    </w:p>
    <w:p w14:paraId="3C87CE1C" w14:textId="49FF62F9" w:rsidR="00046A0E" w:rsidRPr="00046A0E" w:rsidRDefault="00A66108" w:rsidP="005C7D16">
      <w:pPr>
        <w:spacing w:before="0" w:beforeAutospacing="0"/>
        <w:ind w:left="0"/>
        <w:jc w:val="center"/>
        <w:rPr>
          <w:rFonts w:eastAsia="Times New Roman" w:cs="Times New Roman"/>
          <w:sz w:val="20"/>
          <w:szCs w:val="20"/>
        </w:rPr>
      </w:pPr>
      <w:r>
        <w:rPr>
          <w:rFonts w:eastAsia="Times New Roman" w:cs="Times New Roman"/>
          <w:b/>
          <w:sz w:val="24"/>
          <w:szCs w:val="24"/>
        </w:rPr>
        <w:t>WYCKOFF-MIDLAND PARK</w:t>
      </w:r>
      <w:r w:rsidR="00046A0E" w:rsidRPr="006B30BF">
        <w:rPr>
          <w:rFonts w:eastAsia="Times New Roman" w:cs="Times New Roman"/>
          <w:b/>
          <w:sz w:val="24"/>
          <w:szCs w:val="24"/>
        </w:rPr>
        <w:t xml:space="preserve"> ROTARY FOUNDATION, INC</w:t>
      </w:r>
      <w:r w:rsidR="00046A0E" w:rsidRPr="00046A0E">
        <w:rPr>
          <w:rFonts w:eastAsia="Times New Roman" w:cs="Times New Roman"/>
          <w:sz w:val="20"/>
          <w:szCs w:val="20"/>
        </w:rPr>
        <w:t>.</w:t>
      </w:r>
    </w:p>
    <w:p w14:paraId="40FAD9FE" w14:textId="33ECEC8C" w:rsidR="00046A0E" w:rsidRPr="006B30BF" w:rsidRDefault="00A66108" w:rsidP="00046A0E">
      <w:pPr>
        <w:spacing w:before="0" w:beforeAutospacing="0"/>
        <w:ind w:left="0"/>
        <w:rPr>
          <w:rFonts w:eastAsia="Times New Roman" w:cs="Times New Roman"/>
        </w:rPr>
      </w:pPr>
      <w:r>
        <w:rPr>
          <w:rFonts w:eastAsia="Times New Roman" w:cs="Times New Roman"/>
        </w:rPr>
        <w:t>Wyckoff-Midland Park</w:t>
      </w:r>
      <w:r w:rsidR="00046A0E" w:rsidRPr="006B30BF">
        <w:rPr>
          <w:rFonts w:eastAsia="Times New Roman" w:cs="Times New Roman"/>
        </w:rPr>
        <w:t xml:space="preserve"> Rotary</w:t>
      </w:r>
    </w:p>
    <w:p w14:paraId="7289CC99" w14:textId="0EA18604" w:rsidR="00046A0E" w:rsidRPr="006B30BF" w:rsidRDefault="005C7D16" w:rsidP="00046A0E">
      <w:pPr>
        <w:spacing w:before="0" w:beforeAutospacing="0"/>
        <w:ind w:left="0"/>
        <w:rPr>
          <w:rFonts w:eastAsia="Times New Roman" w:cs="Times New Roman"/>
        </w:rPr>
      </w:pPr>
      <w:r w:rsidRPr="006B30BF">
        <w:rPr>
          <w:rFonts w:eastAsia="Times New Roman" w:cs="Times New Roman"/>
        </w:rPr>
        <w:t>P.O. Box 11</w:t>
      </w:r>
      <w:r w:rsidR="00A66108">
        <w:rPr>
          <w:rFonts w:eastAsia="Times New Roman" w:cs="Times New Roman"/>
        </w:rPr>
        <w:t>11</w:t>
      </w:r>
      <w:r w:rsidR="00046A0E" w:rsidRPr="006B30BF">
        <w:rPr>
          <w:rFonts w:eastAsia="Times New Roman" w:cs="Times New Roman"/>
        </w:rPr>
        <w:t> </w:t>
      </w:r>
    </w:p>
    <w:p w14:paraId="2B7AF5EE" w14:textId="3F58F9F5" w:rsidR="00046A0E" w:rsidRPr="006B30BF" w:rsidRDefault="00A66108" w:rsidP="00046A0E">
      <w:pPr>
        <w:spacing w:before="0" w:beforeAutospacing="0"/>
        <w:ind w:left="0"/>
        <w:rPr>
          <w:rFonts w:eastAsia="Times New Roman" w:cs="Times New Roman"/>
        </w:rPr>
      </w:pPr>
      <w:r>
        <w:rPr>
          <w:rFonts w:eastAsia="Times New Roman" w:cs="Times New Roman"/>
        </w:rPr>
        <w:t>Wyckoff</w:t>
      </w:r>
      <w:r w:rsidR="00046A0E" w:rsidRPr="006B30BF">
        <w:rPr>
          <w:rFonts w:eastAsia="Times New Roman" w:cs="Times New Roman"/>
        </w:rPr>
        <w:t>, NJ 074</w:t>
      </w:r>
      <w:r>
        <w:rPr>
          <w:rFonts w:eastAsia="Times New Roman" w:cs="Times New Roman"/>
        </w:rPr>
        <w:t>81</w:t>
      </w:r>
    </w:p>
    <w:p w14:paraId="2739781D" w14:textId="6E74F826" w:rsidR="006B30BF" w:rsidRPr="006B30BF" w:rsidRDefault="006B30BF" w:rsidP="00046A0E">
      <w:pPr>
        <w:spacing w:before="0" w:beforeAutospacing="0"/>
        <w:ind w:left="0"/>
        <w:rPr>
          <w:rFonts w:eastAsia="Times New Roman" w:cs="Times New Roman"/>
        </w:rPr>
      </w:pPr>
      <w:r w:rsidRPr="006B30BF">
        <w:rPr>
          <w:rFonts w:eastAsia="Times New Roman" w:cs="Times New Roman"/>
        </w:rPr>
        <w:t>www.</w:t>
      </w:r>
      <w:r w:rsidR="00A66108">
        <w:rPr>
          <w:rFonts w:eastAsia="Times New Roman" w:cs="Times New Roman"/>
        </w:rPr>
        <w:t>WyckoffMidlandParkR</w:t>
      </w:r>
      <w:r w:rsidRPr="006B30BF">
        <w:rPr>
          <w:rFonts w:eastAsia="Times New Roman" w:cs="Times New Roman"/>
        </w:rPr>
        <w:t>otary.org</w:t>
      </w:r>
    </w:p>
    <w:p w14:paraId="62C1C367" w14:textId="77777777" w:rsidR="00046A0E" w:rsidRPr="00046A0E" w:rsidRDefault="00046A0E" w:rsidP="00046A0E">
      <w:pPr>
        <w:spacing w:before="0" w:beforeAutospacing="0"/>
        <w:ind w:left="0"/>
        <w:rPr>
          <w:rFonts w:eastAsia="Times New Roman" w:cs="Times New Roman"/>
          <w:sz w:val="20"/>
          <w:szCs w:val="20"/>
        </w:rPr>
      </w:pPr>
    </w:p>
    <w:p w14:paraId="3E724293" w14:textId="77777777" w:rsidR="00046A0E" w:rsidRPr="00D33326" w:rsidRDefault="00046A0E" w:rsidP="00046A0E">
      <w:pPr>
        <w:pStyle w:val="ListParagraph"/>
        <w:numPr>
          <w:ilvl w:val="0"/>
          <w:numId w:val="1"/>
        </w:numPr>
        <w:spacing w:before="0" w:beforeAutospacing="0"/>
        <w:rPr>
          <w:rFonts w:eastAsia="Times New Roman" w:cs="Times New Roman"/>
          <w:sz w:val="20"/>
          <w:szCs w:val="20"/>
        </w:rPr>
      </w:pPr>
      <w:r w:rsidRPr="00D33326">
        <w:rPr>
          <w:rFonts w:eastAsia="Times New Roman" w:cs="Times New Roman"/>
          <w:sz w:val="20"/>
          <w:szCs w:val="20"/>
        </w:rPr>
        <w:t>Company Name:_______________</w:t>
      </w:r>
      <w:r w:rsidR="005C7D16" w:rsidRPr="00D33326">
        <w:rPr>
          <w:rFonts w:eastAsia="Times New Roman" w:cs="Times New Roman"/>
          <w:sz w:val="20"/>
          <w:szCs w:val="20"/>
        </w:rPr>
        <w:t>____________________________________</w:t>
      </w:r>
      <w:r w:rsidRPr="00D33326">
        <w:rPr>
          <w:rFonts w:eastAsia="Times New Roman" w:cs="Times New Roman"/>
          <w:sz w:val="20"/>
          <w:szCs w:val="20"/>
        </w:rPr>
        <w:t xml:space="preserve">_____________________ </w:t>
      </w:r>
    </w:p>
    <w:p w14:paraId="4070DA6B" w14:textId="77777777" w:rsidR="00046A0E" w:rsidRPr="00D33326" w:rsidRDefault="00046A0E" w:rsidP="00046A0E">
      <w:pPr>
        <w:pStyle w:val="ListParagraph"/>
        <w:spacing w:before="0" w:beforeAutospacing="0"/>
        <w:rPr>
          <w:rFonts w:eastAsia="Times New Roman" w:cs="Times New Roman"/>
          <w:sz w:val="20"/>
          <w:szCs w:val="20"/>
        </w:rPr>
      </w:pPr>
    </w:p>
    <w:p w14:paraId="44780C9E" w14:textId="77777777" w:rsidR="00046A0E" w:rsidRPr="00D33326" w:rsidRDefault="00046A0E" w:rsidP="00046A0E">
      <w:pPr>
        <w:pStyle w:val="ListParagraph"/>
        <w:numPr>
          <w:ilvl w:val="0"/>
          <w:numId w:val="1"/>
        </w:numPr>
        <w:spacing w:before="0" w:beforeAutospacing="0"/>
        <w:rPr>
          <w:rFonts w:eastAsia="Times New Roman" w:cs="Times New Roman"/>
          <w:sz w:val="20"/>
          <w:szCs w:val="20"/>
        </w:rPr>
      </w:pPr>
      <w:r w:rsidRPr="00D33326">
        <w:rPr>
          <w:rFonts w:eastAsia="Times New Roman" w:cs="Times New Roman"/>
          <w:sz w:val="20"/>
          <w:szCs w:val="20"/>
        </w:rPr>
        <w:t>Address:________________</w:t>
      </w:r>
      <w:r w:rsidR="005C7D16" w:rsidRPr="00D33326">
        <w:rPr>
          <w:rFonts w:eastAsia="Times New Roman" w:cs="Times New Roman"/>
          <w:sz w:val="20"/>
          <w:szCs w:val="20"/>
        </w:rPr>
        <w:t>__________________________________</w:t>
      </w:r>
      <w:r w:rsidRPr="00D33326">
        <w:rPr>
          <w:rFonts w:eastAsia="Times New Roman" w:cs="Times New Roman"/>
          <w:sz w:val="20"/>
          <w:szCs w:val="20"/>
        </w:rPr>
        <w:t>__________________</w:t>
      </w:r>
      <w:r w:rsidR="00753B54">
        <w:rPr>
          <w:rFonts w:eastAsia="Times New Roman" w:cs="Times New Roman"/>
          <w:sz w:val="20"/>
          <w:szCs w:val="20"/>
        </w:rPr>
        <w:t>________</w:t>
      </w:r>
      <w:r w:rsidRPr="00D33326">
        <w:rPr>
          <w:rFonts w:eastAsia="Times New Roman" w:cs="Times New Roman"/>
          <w:sz w:val="20"/>
          <w:szCs w:val="20"/>
        </w:rPr>
        <w:t>__</w:t>
      </w:r>
    </w:p>
    <w:p w14:paraId="4C88E9C1" w14:textId="77777777" w:rsidR="00046A0E" w:rsidRPr="00D33326" w:rsidRDefault="00046A0E" w:rsidP="00046A0E">
      <w:pPr>
        <w:pStyle w:val="ListParagraph"/>
        <w:spacing w:before="0" w:beforeAutospacing="0"/>
        <w:rPr>
          <w:rFonts w:eastAsia="Times New Roman" w:cs="Times New Roman"/>
          <w:sz w:val="20"/>
          <w:szCs w:val="20"/>
        </w:rPr>
      </w:pPr>
    </w:p>
    <w:p w14:paraId="3B7C8195" w14:textId="77777777" w:rsidR="00046A0E" w:rsidRPr="00D33326" w:rsidRDefault="00046A0E" w:rsidP="00046A0E">
      <w:pPr>
        <w:pStyle w:val="ListParagraph"/>
        <w:numPr>
          <w:ilvl w:val="0"/>
          <w:numId w:val="1"/>
        </w:numPr>
        <w:spacing w:before="0" w:beforeAutospacing="0"/>
        <w:rPr>
          <w:rFonts w:eastAsia="Times New Roman" w:cs="Times New Roman"/>
          <w:sz w:val="20"/>
          <w:szCs w:val="20"/>
        </w:rPr>
      </w:pPr>
      <w:r w:rsidRPr="00D33326">
        <w:rPr>
          <w:rFonts w:eastAsia="Times New Roman" w:cs="Times New Roman"/>
          <w:sz w:val="20"/>
          <w:szCs w:val="20"/>
        </w:rPr>
        <w:t>Phone:__________________________</w:t>
      </w:r>
      <w:r w:rsidR="005C7D16" w:rsidRPr="00D33326">
        <w:rPr>
          <w:rFonts w:eastAsia="Times New Roman" w:cs="Times New Roman"/>
          <w:sz w:val="20"/>
          <w:szCs w:val="20"/>
        </w:rPr>
        <w:t>_________________________________</w:t>
      </w:r>
      <w:r w:rsidR="00753B54">
        <w:rPr>
          <w:rFonts w:eastAsia="Times New Roman" w:cs="Times New Roman"/>
          <w:sz w:val="20"/>
          <w:szCs w:val="20"/>
        </w:rPr>
        <w:t>________</w:t>
      </w:r>
      <w:r w:rsidR="005C7D16" w:rsidRPr="00D33326">
        <w:rPr>
          <w:rFonts w:eastAsia="Times New Roman" w:cs="Times New Roman"/>
          <w:sz w:val="20"/>
          <w:szCs w:val="20"/>
        </w:rPr>
        <w:t>_</w:t>
      </w:r>
      <w:r w:rsidRPr="00D33326">
        <w:rPr>
          <w:rFonts w:eastAsia="Times New Roman" w:cs="Times New Roman"/>
          <w:sz w:val="20"/>
          <w:szCs w:val="20"/>
        </w:rPr>
        <w:t>____________</w:t>
      </w:r>
    </w:p>
    <w:p w14:paraId="3283FD42" w14:textId="77777777" w:rsidR="00046A0E" w:rsidRPr="00753B54" w:rsidRDefault="00046A0E" w:rsidP="00753B54">
      <w:pPr>
        <w:spacing w:before="0" w:beforeAutospacing="0"/>
        <w:ind w:left="0"/>
        <w:rPr>
          <w:rFonts w:eastAsia="Times New Roman" w:cs="Times New Roman"/>
          <w:sz w:val="20"/>
          <w:szCs w:val="20"/>
        </w:rPr>
      </w:pPr>
    </w:p>
    <w:p w14:paraId="0C979570" w14:textId="77777777" w:rsidR="00046A0E" w:rsidRPr="00D33326" w:rsidRDefault="006F7CCB" w:rsidP="00046A0E">
      <w:pPr>
        <w:pStyle w:val="ListParagraph"/>
        <w:numPr>
          <w:ilvl w:val="0"/>
          <w:numId w:val="1"/>
        </w:numPr>
        <w:spacing w:before="0" w:beforeAutospacing="0"/>
        <w:rPr>
          <w:rFonts w:eastAsia="Times New Roman" w:cs="Times New Roman"/>
          <w:sz w:val="20"/>
          <w:szCs w:val="20"/>
        </w:rPr>
      </w:pPr>
      <w:r w:rsidRPr="00D33326">
        <w:rPr>
          <w:rFonts w:eastAsia="Times New Roman" w:cs="Times New Roman"/>
          <w:sz w:val="20"/>
          <w:szCs w:val="20"/>
        </w:rPr>
        <w:t>Email A</w:t>
      </w:r>
      <w:r w:rsidR="00046A0E" w:rsidRPr="00D33326">
        <w:rPr>
          <w:rFonts w:eastAsia="Times New Roman" w:cs="Times New Roman"/>
          <w:sz w:val="20"/>
          <w:szCs w:val="20"/>
        </w:rPr>
        <w:t>ddress:_____________</w:t>
      </w:r>
      <w:r w:rsidR="005C7D16" w:rsidRPr="00D33326">
        <w:rPr>
          <w:rFonts w:eastAsia="Times New Roman" w:cs="Times New Roman"/>
          <w:sz w:val="20"/>
          <w:szCs w:val="20"/>
        </w:rPr>
        <w:t>___________________________________</w:t>
      </w:r>
      <w:r w:rsidR="00046A0E" w:rsidRPr="00D33326">
        <w:rPr>
          <w:rFonts w:eastAsia="Times New Roman" w:cs="Times New Roman"/>
          <w:sz w:val="20"/>
          <w:szCs w:val="20"/>
        </w:rPr>
        <w:t>_____</w:t>
      </w:r>
      <w:r w:rsidR="00753B54">
        <w:rPr>
          <w:rFonts w:eastAsia="Times New Roman" w:cs="Times New Roman"/>
          <w:sz w:val="20"/>
          <w:szCs w:val="20"/>
        </w:rPr>
        <w:t>____</w:t>
      </w:r>
      <w:r w:rsidR="00046A0E" w:rsidRPr="00D33326">
        <w:rPr>
          <w:rFonts w:eastAsia="Times New Roman" w:cs="Times New Roman"/>
          <w:sz w:val="20"/>
          <w:szCs w:val="20"/>
        </w:rPr>
        <w:t>_________________</w:t>
      </w:r>
    </w:p>
    <w:p w14:paraId="2E4C8F9A" w14:textId="77777777" w:rsidR="00046A0E" w:rsidRPr="00D33326" w:rsidRDefault="00046A0E" w:rsidP="00046A0E">
      <w:pPr>
        <w:pStyle w:val="ListParagraph"/>
        <w:spacing w:before="0" w:beforeAutospacing="0"/>
        <w:rPr>
          <w:rFonts w:eastAsia="Times New Roman" w:cs="Times New Roman"/>
          <w:sz w:val="20"/>
          <w:szCs w:val="20"/>
        </w:rPr>
      </w:pPr>
    </w:p>
    <w:p w14:paraId="4A2DDD56" w14:textId="77777777" w:rsidR="00046A0E" w:rsidRPr="00D33326" w:rsidRDefault="00046A0E" w:rsidP="00046A0E">
      <w:pPr>
        <w:pStyle w:val="ListParagraph"/>
        <w:numPr>
          <w:ilvl w:val="0"/>
          <w:numId w:val="1"/>
        </w:numPr>
        <w:spacing w:before="0" w:beforeAutospacing="0"/>
        <w:rPr>
          <w:rFonts w:eastAsia="Times New Roman" w:cs="Times New Roman"/>
          <w:sz w:val="20"/>
          <w:szCs w:val="20"/>
        </w:rPr>
      </w:pPr>
      <w:r w:rsidRPr="00D33326">
        <w:rPr>
          <w:rFonts w:eastAsia="Times New Roman" w:cs="Times New Roman"/>
          <w:sz w:val="20"/>
          <w:szCs w:val="20"/>
        </w:rPr>
        <w:t>Website URL:____________</w:t>
      </w:r>
      <w:r w:rsidR="005C7D16" w:rsidRPr="00D33326">
        <w:rPr>
          <w:rFonts w:eastAsia="Times New Roman" w:cs="Times New Roman"/>
          <w:sz w:val="20"/>
          <w:szCs w:val="20"/>
        </w:rPr>
        <w:t>___________________________________</w:t>
      </w:r>
      <w:r w:rsidRPr="00D33326">
        <w:rPr>
          <w:rFonts w:eastAsia="Times New Roman" w:cs="Times New Roman"/>
          <w:sz w:val="20"/>
          <w:szCs w:val="20"/>
        </w:rPr>
        <w:t>__________________________</w:t>
      </w:r>
    </w:p>
    <w:p w14:paraId="5C9116A4" w14:textId="77777777" w:rsidR="00046A0E" w:rsidRPr="00D33326" w:rsidRDefault="00046A0E" w:rsidP="00046A0E">
      <w:pPr>
        <w:pStyle w:val="ListParagraph"/>
        <w:spacing w:before="0" w:beforeAutospacing="0"/>
        <w:rPr>
          <w:rFonts w:eastAsia="Times New Roman" w:cs="Times New Roman"/>
          <w:sz w:val="20"/>
          <w:szCs w:val="20"/>
        </w:rPr>
      </w:pPr>
    </w:p>
    <w:p w14:paraId="451E68B8" w14:textId="77777777" w:rsidR="00046A0E" w:rsidRPr="00D33326" w:rsidRDefault="00046A0E" w:rsidP="00046A0E">
      <w:pPr>
        <w:pStyle w:val="ListParagraph"/>
        <w:numPr>
          <w:ilvl w:val="0"/>
          <w:numId w:val="1"/>
        </w:numPr>
        <w:spacing w:before="0" w:beforeAutospacing="0"/>
        <w:rPr>
          <w:rFonts w:eastAsia="Times New Roman" w:cs="Times New Roman"/>
          <w:sz w:val="20"/>
          <w:szCs w:val="20"/>
        </w:rPr>
      </w:pPr>
      <w:r w:rsidRPr="00D33326">
        <w:rPr>
          <w:rFonts w:eastAsia="Times New Roman" w:cs="Times New Roman"/>
          <w:sz w:val="20"/>
          <w:szCs w:val="20"/>
        </w:rPr>
        <w:t>Instagram Account:______</w:t>
      </w:r>
      <w:r w:rsidR="005C7D16" w:rsidRPr="00D33326">
        <w:rPr>
          <w:rFonts w:eastAsia="Times New Roman" w:cs="Times New Roman"/>
          <w:sz w:val="20"/>
          <w:szCs w:val="20"/>
        </w:rPr>
        <w:t>____________________________________</w:t>
      </w:r>
      <w:r w:rsidRPr="00D33326">
        <w:rPr>
          <w:rFonts w:eastAsia="Times New Roman" w:cs="Times New Roman"/>
          <w:sz w:val="20"/>
          <w:szCs w:val="20"/>
        </w:rPr>
        <w:t xml:space="preserve">___________________________ </w:t>
      </w:r>
    </w:p>
    <w:p w14:paraId="3AA43E33" w14:textId="77777777" w:rsidR="00046A0E" w:rsidRPr="00D33326" w:rsidRDefault="00046A0E" w:rsidP="00046A0E">
      <w:pPr>
        <w:pStyle w:val="ListParagraph"/>
        <w:spacing w:before="0" w:beforeAutospacing="0"/>
        <w:rPr>
          <w:rFonts w:eastAsia="Times New Roman" w:cs="Times New Roman"/>
          <w:sz w:val="20"/>
          <w:szCs w:val="20"/>
        </w:rPr>
      </w:pPr>
    </w:p>
    <w:p w14:paraId="49F2FED2" w14:textId="77777777" w:rsidR="00046A0E" w:rsidRPr="00D33326" w:rsidRDefault="00046A0E" w:rsidP="00046A0E">
      <w:pPr>
        <w:pStyle w:val="ListParagraph"/>
        <w:numPr>
          <w:ilvl w:val="0"/>
          <w:numId w:val="1"/>
        </w:numPr>
        <w:spacing w:before="0" w:beforeAutospacing="0"/>
        <w:rPr>
          <w:rFonts w:eastAsia="Times New Roman" w:cs="Times New Roman"/>
          <w:sz w:val="20"/>
          <w:szCs w:val="20"/>
        </w:rPr>
      </w:pPr>
      <w:r w:rsidRPr="00D33326">
        <w:rPr>
          <w:rFonts w:eastAsia="Times New Roman" w:cs="Times New Roman"/>
          <w:sz w:val="20"/>
          <w:szCs w:val="20"/>
        </w:rPr>
        <w:t>Facebook Account:_______________</w:t>
      </w:r>
      <w:r w:rsidR="005C7D16" w:rsidRPr="00D33326">
        <w:rPr>
          <w:rFonts w:eastAsia="Times New Roman" w:cs="Times New Roman"/>
          <w:sz w:val="20"/>
          <w:szCs w:val="20"/>
        </w:rPr>
        <w:t>___________________________________</w:t>
      </w:r>
      <w:r w:rsidRPr="00D33326">
        <w:rPr>
          <w:rFonts w:eastAsia="Times New Roman" w:cs="Times New Roman"/>
          <w:sz w:val="20"/>
          <w:szCs w:val="20"/>
        </w:rPr>
        <w:t xml:space="preserve">___________________ </w:t>
      </w:r>
    </w:p>
    <w:p w14:paraId="0A26A565" w14:textId="77777777" w:rsidR="005C7D16" w:rsidRPr="00D33326" w:rsidRDefault="005C7D16" w:rsidP="005C7D16">
      <w:pPr>
        <w:spacing w:before="0" w:beforeAutospacing="0"/>
        <w:ind w:left="360"/>
        <w:rPr>
          <w:rFonts w:eastAsia="Times New Roman" w:cs="Times New Roman"/>
          <w:sz w:val="20"/>
          <w:szCs w:val="20"/>
        </w:rPr>
      </w:pPr>
    </w:p>
    <w:p w14:paraId="07A3C4C6" w14:textId="77777777" w:rsidR="00046A0E" w:rsidRPr="00D33326" w:rsidRDefault="00046A0E" w:rsidP="005C7D16">
      <w:pPr>
        <w:pStyle w:val="ListParagraph"/>
        <w:numPr>
          <w:ilvl w:val="0"/>
          <w:numId w:val="1"/>
        </w:numPr>
        <w:spacing w:before="0" w:beforeAutospacing="0"/>
        <w:rPr>
          <w:rFonts w:eastAsia="Times New Roman" w:cs="Times New Roman"/>
          <w:sz w:val="20"/>
          <w:szCs w:val="20"/>
        </w:rPr>
      </w:pPr>
      <w:r w:rsidRPr="00D33326">
        <w:rPr>
          <w:rFonts w:eastAsia="Times New Roman" w:cs="Times New Roman"/>
          <w:sz w:val="20"/>
          <w:szCs w:val="20"/>
        </w:rPr>
        <w:t>LinkedIn Account:__</w:t>
      </w:r>
      <w:r w:rsidR="005C7D16" w:rsidRPr="00D33326">
        <w:rPr>
          <w:rFonts w:eastAsia="Times New Roman" w:cs="Times New Roman"/>
          <w:sz w:val="20"/>
          <w:szCs w:val="20"/>
        </w:rPr>
        <w:t>____________________________________</w:t>
      </w:r>
      <w:r w:rsidRPr="00D33326">
        <w:rPr>
          <w:rFonts w:eastAsia="Times New Roman" w:cs="Times New Roman"/>
          <w:sz w:val="20"/>
          <w:szCs w:val="20"/>
        </w:rPr>
        <w:t>________________________________</w:t>
      </w:r>
    </w:p>
    <w:p w14:paraId="30C0926F" w14:textId="77777777" w:rsidR="00046A0E" w:rsidRPr="00D33326" w:rsidRDefault="00046A0E" w:rsidP="00046A0E">
      <w:pPr>
        <w:spacing w:before="0" w:beforeAutospacing="0"/>
        <w:ind w:left="0"/>
        <w:rPr>
          <w:rFonts w:eastAsia="Times New Roman" w:cs="Times New Roman"/>
          <w:sz w:val="20"/>
          <w:szCs w:val="20"/>
        </w:rPr>
      </w:pPr>
    </w:p>
    <w:p w14:paraId="66BE7022" w14:textId="77777777" w:rsidR="00046A0E" w:rsidRPr="00D33326" w:rsidRDefault="00046A0E" w:rsidP="00046A0E">
      <w:pPr>
        <w:spacing w:before="0" w:beforeAutospacing="0" w:after="30"/>
        <w:ind w:left="0"/>
        <w:rPr>
          <w:rFonts w:eastAsia="Times New Roman" w:cs="Times New Roman"/>
          <w:sz w:val="20"/>
          <w:szCs w:val="20"/>
        </w:rPr>
      </w:pPr>
      <w:r w:rsidRPr="00046A0E">
        <w:rPr>
          <w:rFonts w:eastAsia="Times New Roman" w:cs="Times New Roman"/>
          <w:b/>
          <w:bCs/>
          <w:sz w:val="20"/>
          <w:szCs w:val="20"/>
        </w:rPr>
        <w:t>DIGITAL AD PR</w:t>
      </w:r>
      <w:r w:rsidR="009842BD">
        <w:rPr>
          <w:rFonts w:eastAsia="Times New Roman" w:cs="Times New Roman"/>
          <w:b/>
          <w:bCs/>
          <w:sz w:val="20"/>
          <w:szCs w:val="20"/>
        </w:rPr>
        <w:t>ICING IS BASED ON PLACEMENT AND FREQUENCY</w:t>
      </w:r>
      <w:r w:rsidRPr="00046A0E">
        <w:rPr>
          <w:rFonts w:eastAsia="Times New Roman" w:cs="Times New Roman"/>
          <w:b/>
          <w:bCs/>
          <w:sz w:val="20"/>
          <w:szCs w:val="20"/>
        </w:rPr>
        <w:t xml:space="preserve"> </w:t>
      </w:r>
      <w:r w:rsidR="00F12C4A">
        <w:rPr>
          <w:rFonts w:eastAsia="Times New Roman" w:cs="Times New Roman"/>
          <w:b/>
          <w:bCs/>
          <w:sz w:val="20"/>
          <w:szCs w:val="20"/>
        </w:rPr>
        <w:t>Sample Ads: www.rotarydemo.co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43"/>
        <w:gridCol w:w="1381"/>
        <w:gridCol w:w="1075"/>
        <w:gridCol w:w="4551"/>
      </w:tblGrid>
      <w:tr w:rsidR="00046A0E" w:rsidRPr="00D33326" w14:paraId="22D697C2" w14:textId="77777777" w:rsidTr="0070525C">
        <w:tc>
          <w:tcPr>
            <w:tcW w:w="2394" w:type="dxa"/>
          </w:tcPr>
          <w:p w14:paraId="32E0B0F4" w14:textId="77777777" w:rsidR="00046A0E" w:rsidRPr="001C48F5" w:rsidRDefault="00046A0E" w:rsidP="001C48F5">
            <w:pPr>
              <w:spacing w:beforeAutospacing="0" w:after="30"/>
              <w:ind w:left="0"/>
              <w:jc w:val="center"/>
              <w:rPr>
                <w:rFonts w:eastAsia="Times New Roman" w:cs="Times New Roman"/>
                <w:b/>
                <w:sz w:val="20"/>
                <w:szCs w:val="20"/>
              </w:rPr>
            </w:pPr>
            <w:r w:rsidRPr="001C48F5">
              <w:rPr>
                <w:rFonts w:eastAsia="Times New Roman" w:cs="Times New Roman"/>
                <w:b/>
                <w:sz w:val="20"/>
                <w:szCs w:val="20"/>
              </w:rPr>
              <w:t>Donor Level</w:t>
            </w:r>
          </w:p>
        </w:tc>
        <w:tc>
          <w:tcPr>
            <w:tcW w:w="1404" w:type="dxa"/>
          </w:tcPr>
          <w:p w14:paraId="70F149FE" w14:textId="77777777" w:rsidR="005C7D16" w:rsidRPr="001C48F5" w:rsidRDefault="00046A0E" w:rsidP="001C48F5">
            <w:pPr>
              <w:spacing w:beforeAutospacing="0" w:after="30"/>
              <w:ind w:left="0"/>
              <w:jc w:val="center"/>
              <w:rPr>
                <w:rFonts w:eastAsia="Times New Roman" w:cs="Times New Roman"/>
                <w:b/>
                <w:sz w:val="20"/>
                <w:szCs w:val="20"/>
              </w:rPr>
            </w:pPr>
            <w:r w:rsidRPr="001C48F5">
              <w:rPr>
                <w:rFonts w:eastAsia="Times New Roman" w:cs="Times New Roman"/>
                <w:b/>
                <w:sz w:val="20"/>
                <w:szCs w:val="20"/>
              </w:rPr>
              <w:t>Annual</w:t>
            </w:r>
          </w:p>
          <w:p w14:paraId="73B08ECE" w14:textId="77777777" w:rsidR="00046A0E" w:rsidRPr="001C48F5" w:rsidRDefault="00046A0E" w:rsidP="001C48F5">
            <w:pPr>
              <w:spacing w:beforeAutospacing="0" w:after="30"/>
              <w:ind w:left="0"/>
              <w:jc w:val="center"/>
              <w:rPr>
                <w:rFonts w:eastAsia="Times New Roman" w:cs="Times New Roman"/>
                <w:b/>
                <w:sz w:val="20"/>
                <w:szCs w:val="20"/>
              </w:rPr>
            </w:pPr>
            <w:r w:rsidRPr="001C48F5">
              <w:rPr>
                <w:rFonts w:eastAsia="Times New Roman" w:cs="Times New Roman"/>
                <w:b/>
                <w:sz w:val="20"/>
                <w:szCs w:val="20"/>
              </w:rPr>
              <w:t>Amount</w:t>
            </w:r>
          </w:p>
        </w:tc>
        <w:tc>
          <w:tcPr>
            <w:tcW w:w="1080" w:type="dxa"/>
          </w:tcPr>
          <w:p w14:paraId="576366A7" w14:textId="77777777" w:rsidR="00046A0E" w:rsidRPr="001C48F5" w:rsidRDefault="00046A0E" w:rsidP="001C48F5">
            <w:pPr>
              <w:spacing w:beforeAutospacing="0" w:after="30"/>
              <w:ind w:left="0"/>
              <w:jc w:val="center"/>
              <w:rPr>
                <w:rFonts w:eastAsia="Times New Roman" w:cs="Times New Roman"/>
                <w:b/>
                <w:sz w:val="20"/>
                <w:szCs w:val="20"/>
              </w:rPr>
            </w:pPr>
            <w:r w:rsidRPr="001C48F5">
              <w:rPr>
                <w:rFonts w:eastAsia="Times New Roman" w:cs="Times New Roman"/>
                <w:b/>
                <w:sz w:val="20"/>
                <w:szCs w:val="20"/>
              </w:rPr>
              <w:t>Mark</w:t>
            </w:r>
          </w:p>
          <w:p w14:paraId="1B65EB36" w14:textId="77777777" w:rsidR="00046A0E" w:rsidRPr="001C48F5" w:rsidRDefault="00046A0E" w:rsidP="001C48F5">
            <w:pPr>
              <w:spacing w:beforeAutospacing="0" w:after="30"/>
              <w:ind w:left="0"/>
              <w:jc w:val="center"/>
              <w:rPr>
                <w:rFonts w:eastAsia="Times New Roman" w:cs="Times New Roman"/>
                <w:b/>
                <w:sz w:val="20"/>
                <w:szCs w:val="20"/>
              </w:rPr>
            </w:pPr>
            <w:r w:rsidRPr="001C48F5">
              <w:rPr>
                <w:rFonts w:eastAsia="Times New Roman" w:cs="Times New Roman"/>
                <w:b/>
                <w:sz w:val="20"/>
                <w:szCs w:val="20"/>
              </w:rPr>
              <w:t>Selection</w:t>
            </w:r>
          </w:p>
        </w:tc>
        <w:tc>
          <w:tcPr>
            <w:tcW w:w="4698" w:type="dxa"/>
          </w:tcPr>
          <w:p w14:paraId="2FFD4897" w14:textId="77777777" w:rsidR="00046A0E" w:rsidRPr="001C48F5" w:rsidRDefault="00046A0E" w:rsidP="001C48F5">
            <w:pPr>
              <w:spacing w:beforeAutospacing="0" w:after="30"/>
              <w:ind w:left="0"/>
              <w:jc w:val="center"/>
              <w:rPr>
                <w:rFonts w:eastAsia="Times New Roman" w:cs="Times New Roman"/>
                <w:b/>
                <w:sz w:val="20"/>
                <w:szCs w:val="20"/>
              </w:rPr>
            </w:pPr>
            <w:r w:rsidRPr="001C48F5">
              <w:rPr>
                <w:rFonts w:eastAsia="Times New Roman" w:cs="Times New Roman"/>
                <w:b/>
                <w:sz w:val="20"/>
                <w:szCs w:val="20"/>
              </w:rPr>
              <w:t>Notes</w:t>
            </w:r>
          </w:p>
        </w:tc>
      </w:tr>
      <w:tr w:rsidR="005C7D16" w:rsidRPr="00D33326" w14:paraId="51AB1EB3" w14:textId="77777777" w:rsidTr="0070525C">
        <w:tc>
          <w:tcPr>
            <w:tcW w:w="2394" w:type="dxa"/>
          </w:tcPr>
          <w:p w14:paraId="1D88AB38" w14:textId="77777777" w:rsidR="00046A0E" w:rsidRPr="0070525C" w:rsidRDefault="00046A0E" w:rsidP="007272F9">
            <w:pPr>
              <w:spacing w:beforeAutospacing="0" w:after="30"/>
              <w:ind w:left="0"/>
              <w:rPr>
                <w:rFonts w:eastAsia="Times New Roman" w:cs="Times New Roman"/>
                <w:b/>
                <w:sz w:val="20"/>
                <w:szCs w:val="20"/>
              </w:rPr>
            </w:pPr>
            <w:r w:rsidRPr="0070525C">
              <w:rPr>
                <w:rFonts w:eastAsia="Times New Roman" w:cs="Times New Roman"/>
                <w:b/>
                <w:sz w:val="20"/>
                <w:szCs w:val="20"/>
              </w:rPr>
              <w:t>PLATINUM</w:t>
            </w:r>
          </w:p>
          <w:p w14:paraId="1F1D5099" w14:textId="77777777" w:rsidR="003B27AF" w:rsidRPr="00D33326" w:rsidRDefault="009842BD" w:rsidP="007272F9">
            <w:pPr>
              <w:spacing w:beforeAutospacing="0" w:after="30"/>
              <w:ind w:left="0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Home Page</w:t>
            </w:r>
            <w:r w:rsidR="003B27AF" w:rsidRPr="00D33326">
              <w:rPr>
                <w:rFonts w:eastAsia="Times New Roman" w:cs="Times New Roman"/>
                <w:sz w:val="20"/>
                <w:szCs w:val="20"/>
              </w:rPr>
              <w:t xml:space="preserve"> Banner 6 Mo.</w:t>
            </w:r>
            <w:r w:rsidR="009C39B7">
              <w:rPr>
                <w:rFonts w:eastAsia="Times New Roman" w:cs="Times New Roman"/>
                <w:sz w:val="20"/>
                <w:szCs w:val="20"/>
              </w:rPr>
              <w:t>/2</w:t>
            </w:r>
          </w:p>
          <w:p w14:paraId="42A9BB79" w14:textId="77777777" w:rsidR="003B27AF" w:rsidRPr="00D33326" w:rsidRDefault="003B27AF" w:rsidP="007272F9">
            <w:pPr>
              <w:spacing w:beforeAutospacing="0" w:after="30"/>
              <w:ind w:left="0"/>
              <w:rPr>
                <w:rFonts w:eastAsia="Times New Roman" w:cs="Times New Roman"/>
                <w:sz w:val="20"/>
                <w:szCs w:val="20"/>
              </w:rPr>
            </w:pPr>
            <w:r w:rsidRPr="00D33326">
              <w:rPr>
                <w:rFonts w:eastAsia="Times New Roman" w:cs="Times New Roman"/>
                <w:sz w:val="20"/>
                <w:szCs w:val="20"/>
              </w:rPr>
              <w:t>Blog Post – 2 Mo</w:t>
            </w:r>
            <w:r w:rsidR="009C39B7">
              <w:rPr>
                <w:rFonts w:eastAsia="Times New Roman" w:cs="Times New Roman"/>
                <w:sz w:val="20"/>
                <w:szCs w:val="20"/>
              </w:rPr>
              <w:t>./2</w:t>
            </w:r>
            <w:r w:rsidRPr="00D33326">
              <w:rPr>
                <w:rFonts w:eastAsia="Times New Roman" w:cs="Times New Roman"/>
                <w:sz w:val="20"/>
                <w:szCs w:val="20"/>
              </w:rPr>
              <w:t>.</w:t>
            </w:r>
          </w:p>
          <w:p w14:paraId="0489EC26" w14:textId="77777777" w:rsidR="003B27AF" w:rsidRPr="00D33326" w:rsidRDefault="00753B54" w:rsidP="007272F9">
            <w:pPr>
              <w:spacing w:beforeAutospacing="0" w:after="30"/>
              <w:ind w:left="0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 xml:space="preserve">Home Page </w:t>
            </w:r>
            <w:r w:rsidR="003B27AF" w:rsidRPr="00D33326">
              <w:rPr>
                <w:rFonts w:eastAsia="Times New Roman" w:cs="Times New Roman"/>
                <w:sz w:val="20"/>
                <w:szCs w:val="20"/>
              </w:rPr>
              <w:t>Gallery 3 Mo.</w:t>
            </w:r>
          </w:p>
          <w:p w14:paraId="3A352374" w14:textId="77777777" w:rsidR="003B27AF" w:rsidRPr="00D33326" w:rsidRDefault="003B27AF" w:rsidP="007272F9">
            <w:pPr>
              <w:spacing w:beforeAutospacing="0" w:after="30"/>
              <w:ind w:left="0"/>
              <w:rPr>
                <w:rFonts w:eastAsia="Times New Roman" w:cs="Times New Roman"/>
                <w:sz w:val="20"/>
                <w:szCs w:val="20"/>
              </w:rPr>
            </w:pPr>
            <w:r w:rsidRPr="00D33326">
              <w:rPr>
                <w:rFonts w:eastAsia="Times New Roman" w:cs="Times New Roman"/>
                <w:sz w:val="20"/>
                <w:szCs w:val="20"/>
              </w:rPr>
              <w:t>Donor Page – 12 Mo.</w:t>
            </w:r>
          </w:p>
          <w:p w14:paraId="239DF514" w14:textId="77777777" w:rsidR="005C7D16" w:rsidRPr="00D33326" w:rsidRDefault="003B27AF" w:rsidP="003B27AF">
            <w:pPr>
              <w:spacing w:beforeAutospacing="0" w:after="30"/>
              <w:ind w:left="0"/>
              <w:rPr>
                <w:rFonts w:eastAsia="Times New Roman" w:cs="Times New Roman"/>
                <w:sz w:val="20"/>
                <w:szCs w:val="20"/>
              </w:rPr>
            </w:pPr>
            <w:r w:rsidRPr="00D33326">
              <w:rPr>
                <w:rFonts w:eastAsia="Times New Roman" w:cs="Times New Roman"/>
                <w:sz w:val="20"/>
                <w:szCs w:val="20"/>
              </w:rPr>
              <w:t>Live Club Presentation</w:t>
            </w:r>
          </w:p>
        </w:tc>
        <w:tc>
          <w:tcPr>
            <w:tcW w:w="1404" w:type="dxa"/>
          </w:tcPr>
          <w:p w14:paraId="7DCFD53B" w14:textId="77777777" w:rsidR="002A30EE" w:rsidRPr="00D33326" w:rsidRDefault="002A30EE" w:rsidP="00046A0E">
            <w:pPr>
              <w:spacing w:beforeAutospacing="0" w:after="30"/>
              <w:ind w:left="0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  <w:p w14:paraId="293437E3" w14:textId="77777777" w:rsidR="00046A0E" w:rsidRPr="00D33326" w:rsidRDefault="00046A0E" w:rsidP="00046A0E">
            <w:pPr>
              <w:spacing w:beforeAutospacing="0" w:after="30"/>
              <w:ind w:left="0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D33326">
              <w:rPr>
                <w:rFonts w:eastAsia="Times New Roman" w:cs="Times New Roman"/>
                <w:sz w:val="20"/>
                <w:szCs w:val="20"/>
              </w:rPr>
              <w:t>$1,800</w:t>
            </w:r>
          </w:p>
        </w:tc>
        <w:tc>
          <w:tcPr>
            <w:tcW w:w="1080" w:type="dxa"/>
          </w:tcPr>
          <w:p w14:paraId="5350D841" w14:textId="77777777" w:rsidR="00046A0E" w:rsidRPr="00D33326" w:rsidRDefault="00046A0E" w:rsidP="007272F9">
            <w:pPr>
              <w:spacing w:beforeAutospacing="0" w:after="30"/>
              <w:ind w:left="0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4698" w:type="dxa"/>
          </w:tcPr>
          <w:p w14:paraId="5F8518D1" w14:textId="77777777" w:rsidR="00046A0E" w:rsidRDefault="0070525C" w:rsidP="007272F9">
            <w:pPr>
              <w:spacing w:beforeAutospacing="0" w:after="30"/>
              <w:ind w:left="0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Includes social media links</w:t>
            </w:r>
          </w:p>
          <w:p w14:paraId="35A40749" w14:textId="77777777" w:rsidR="009842BD" w:rsidRDefault="009842BD" w:rsidP="009842BD">
            <w:pPr>
              <w:spacing w:beforeAutospacing="0" w:after="30"/>
              <w:ind w:left="0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Banner Ad artwork/image request – 1185x</w:t>
            </w:r>
            <w:r w:rsidR="00697132">
              <w:rPr>
                <w:rFonts w:eastAsia="Times New Roman" w:cs="Times New Roman"/>
                <w:sz w:val="20"/>
                <w:szCs w:val="20"/>
              </w:rPr>
              <w:t>320</w:t>
            </w:r>
          </w:p>
          <w:p w14:paraId="70B85235" w14:textId="77777777" w:rsidR="009842BD" w:rsidRDefault="009842BD" w:rsidP="009842BD">
            <w:pPr>
              <w:spacing w:beforeAutospacing="0" w:after="30"/>
              <w:ind w:left="0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Gallery Ad artwork/image request – 600x600</w:t>
            </w:r>
          </w:p>
          <w:p w14:paraId="6A36C186" w14:textId="77777777" w:rsidR="009842BD" w:rsidRPr="00D33326" w:rsidRDefault="009842BD" w:rsidP="007272F9">
            <w:pPr>
              <w:spacing w:beforeAutospacing="0" w:after="30"/>
              <w:ind w:left="0"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5C7D16" w:rsidRPr="00D33326" w14:paraId="7CDC05BD" w14:textId="77777777" w:rsidTr="0070525C">
        <w:tc>
          <w:tcPr>
            <w:tcW w:w="2394" w:type="dxa"/>
          </w:tcPr>
          <w:p w14:paraId="2CC59DE2" w14:textId="77777777" w:rsidR="009842BD" w:rsidRDefault="00046A0E" w:rsidP="003B27AF">
            <w:pPr>
              <w:spacing w:beforeAutospacing="0" w:after="30"/>
              <w:ind w:left="0"/>
              <w:rPr>
                <w:rFonts w:eastAsia="Times New Roman" w:cs="Times New Roman"/>
                <w:b/>
                <w:sz w:val="20"/>
                <w:szCs w:val="20"/>
              </w:rPr>
            </w:pPr>
            <w:r w:rsidRPr="0070525C">
              <w:rPr>
                <w:rFonts w:eastAsia="Times New Roman" w:cs="Times New Roman"/>
                <w:b/>
                <w:sz w:val="20"/>
                <w:szCs w:val="20"/>
              </w:rPr>
              <w:t>GOLD</w:t>
            </w:r>
          </w:p>
          <w:p w14:paraId="3446AD4F" w14:textId="77777777" w:rsidR="003B27AF" w:rsidRPr="009842BD" w:rsidRDefault="009842BD" w:rsidP="003B27AF">
            <w:pPr>
              <w:spacing w:beforeAutospacing="0" w:after="30"/>
              <w:ind w:left="0"/>
              <w:rPr>
                <w:rFonts w:eastAsia="Times New Roman" w:cs="Times New Roman"/>
                <w:b/>
                <w:sz w:val="20"/>
                <w:szCs w:val="20"/>
              </w:rPr>
            </w:pPr>
            <w:r w:rsidRPr="009842BD">
              <w:rPr>
                <w:rFonts w:eastAsia="Times New Roman" w:cs="Times New Roman"/>
                <w:sz w:val="20"/>
                <w:szCs w:val="20"/>
              </w:rPr>
              <w:t>Home Page</w:t>
            </w:r>
            <w:r>
              <w:rPr>
                <w:rFonts w:eastAsia="Times New Roman" w:cs="Times New Roman"/>
                <w:b/>
                <w:sz w:val="20"/>
                <w:szCs w:val="20"/>
              </w:rPr>
              <w:t xml:space="preserve"> </w:t>
            </w:r>
            <w:r w:rsidR="003B27AF" w:rsidRPr="00D33326">
              <w:rPr>
                <w:rFonts w:eastAsia="Times New Roman" w:cs="Times New Roman"/>
                <w:sz w:val="20"/>
                <w:szCs w:val="20"/>
              </w:rPr>
              <w:t>Banner 3 Mo.</w:t>
            </w:r>
          </w:p>
          <w:p w14:paraId="1673911C" w14:textId="77777777" w:rsidR="003B27AF" w:rsidRPr="00D33326" w:rsidRDefault="003B27AF" w:rsidP="003B27AF">
            <w:pPr>
              <w:spacing w:beforeAutospacing="0" w:after="30"/>
              <w:ind w:left="0"/>
              <w:rPr>
                <w:rFonts w:eastAsia="Times New Roman" w:cs="Times New Roman"/>
                <w:sz w:val="20"/>
                <w:szCs w:val="20"/>
              </w:rPr>
            </w:pPr>
            <w:r w:rsidRPr="00D33326">
              <w:rPr>
                <w:rFonts w:eastAsia="Times New Roman" w:cs="Times New Roman"/>
                <w:sz w:val="20"/>
                <w:szCs w:val="20"/>
              </w:rPr>
              <w:t>Blog Post – 1 Mo.</w:t>
            </w:r>
          </w:p>
          <w:p w14:paraId="6A9297BE" w14:textId="77777777" w:rsidR="003B27AF" w:rsidRPr="00D33326" w:rsidRDefault="00753B54" w:rsidP="003B27AF">
            <w:pPr>
              <w:spacing w:beforeAutospacing="0" w:after="30"/>
              <w:ind w:left="0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Home Page</w:t>
            </w:r>
            <w:r w:rsidR="003B27AF" w:rsidRPr="00D33326">
              <w:rPr>
                <w:rFonts w:eastAsia="Times New Roman" w:cs="Times New Roman"/>
                <w:sz w:val="20"/>
                <w:szCs w:val="20"/>
              </w:rPr>
              <w:t xml:space="preserve"> Gallery 3 Mo.</w:t>
            </w:r>
          </w:p>
          <w:p w14:paraId="14D4332F" w14:textId="77777777" w:rsidR="003B27AF" w:rsidRPr="00D33326" w:rsidRDefault="003B27AF" w:rsidP="003B27AF">
            <w:pPr>
              <w:spacing w:beforeAutospacing="0" w:after="30"/>
              <w:ind w:left="0"/>
              <w:rPr>
                <w:rFonts w:eastAsia="Times New Roman" w:cs="Times New Roman"/>
                <w:sz w:val="20"/>
                <w:szCs w:val="20"/>
              </w:rPr>
            </w:pPr>
            <w:r w:rsidRPr="00D33326">
              <w:rPr>
                <w:rFonts w:eastAsia="Times New Roman" w:cs="Times New Roman"/>
                <w:sz w:val="20"/>
                <w:szCs w:val="20"/>
              </w:rPr>
              <w:t>Donor Page – 12 Mo.</w:t>
            </w:r>
          </w:p>
          <w:p w14:paraId="2BBC5FC7" w14:textId="77777777" w:rsidR="005C7D16" w:rsidRPr="00D33326" w:rsidRDefault="003B27AF" w:rsidP="003B27AF">
            <w:pPr>
              <w:spacing w:beforeAutospacing="0" w:after="30"/>
              <w:ind w:left="0"/>
              <w:rPr>
                <w:rFonts w:eastAsia="Times New Roman" w:cs="Times New Roman"/>
                <w:sz w:val="20"/>
                <w:szCs w:val="20"/>
              </w:rPr>
            </w:pPr>
            <w:r w:rsidRPr="00D33326">
              <w:rPr>
                <w:rFonts w:eastAsia="Times New Roman" w:cs="Times New Roman"/>
                <w:sz w:val="20"/>
                <w:szCs w:val="20"/>
              </w:rPr>
              <w:t>Live Club Presentation</w:t>
            </w:r>
          </w:p>
        </w:tc>
        <w:tc>
          <w:tcPr>
            <w:tcW w:w="1404" w:type="dxa"/>
          </w:tcPr>
          <w:p w14:paraId="74B316A1" w14:textId="77777777" w:rsidR="002A30EE" w:rsidRPr="00D33326" w:rsidRDefault="002A30EE" w:rsidP="00046A0E">
            <w:pPr>
              <w:spacing w:beforeAutospacing="0" w:after="30"/>
              <w:ind w:left="0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  <w:p w14:paraId="15780751" w14:textId="77777777" w:rsidR="00046A0E" w:rsidRPr="00D33326" w:rsidRDefault="00046A0E" w:rsidP="00046A0E">
            <w:pPr>
              <w:spacing w:beforeAutospacing="0" w:after="30"/>
              <w:ind w:left="0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D33326">
              <w:rPr>
                <w:rFonts w:eastAsia="Times New Roman" w:cs="Times New Roman"/>
                <w:sz w:val="20"/>
                <w:szCs w:val="20"/>
              </w:rPr>
              <w:t>$1,100</w:t>
            </w:r>
          </w:p>
        </w:tc>
        <w:tc>
          <w:tcPr>
            <w:tcW w:w="1080" w:type="dxa"/>
          </w:tcPr>
          <w:p w14:paraId="38BD6666" w14:textId="77777777" w:rsidR="00046A0E" w:rsidRPr="00D33326" w:rsidRDefault="00046A0E" w:rsidP="007272F9">
            <w:pPr>
              <w:spacing w:beforeAutospacing="0" w:after="30"/>
              <w:ind w:left="0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4698" w:type="dxa"/>
          </w:tcPr>
          <w:p w14:paraId="550E24D4" w14:textId="77777777" w:rsidR="0070525C" w:rsidRDefault="0070525C" w:rsidP="007272F9">
            <w:pPr>
              <w:spacing w:beforeAutospacing="0" w:after="30"/>
              <w:ind w:left="0"/>
              <w:rPr>
                <w:rFonts w:eastAsia="Times New Roman" w:cs="Times New Roman"/>
                <w:sz w:val="20"/>
                <w:szCs w:val="20"/>
              </w:rPr>
            </w:pPr>
          </w:p>
          <w:p w14:paraId="1AA7C7B0" w14:textId="77777777" w:rsidR="00046A0E" w:rsidRDefault="0070525C" w:rsidP="007272F9">
            <w:pPr>
              <w:spacing w:beforeAutospacing="0" w:after="30"/>
              <w:ind w:left="0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Includes social media links</w:t>
            </w:r>
          </w:p>
          <w:p w14:paraId="0B67A76E" w14:textId="4B5D8CC7" w:rsidR="009842BD" w:rsidRDefault="00753B54" w:rsidP="009842BD">
            <w:pPr>
              <w:spacing w:beforeAutospacing="0" w:after="30"/>
              <w:ind w:left="0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Banner</w:t>
            </w:r>
            <w:r w:rsidR="009842BD">
              <w:rPr>
                <w:rFonts w:eastAsia="Times New Roman" w:cs="Times New Roman"/>
                <w:sz w:val="20"/>
                <w:szCs w:val="20"/>
              </w:rPr>
              <w:t xml:space="preserve"> Ad artwork/image request – 1185x</w:t>
            </w:r>
            <w:r w:rsidR="00697132">
              <w:rPr>
                <w:rFonts w:eastAsia="Times New Roman" w:cs="Times New Roman"/>
                <w:sz w:val="20"/>
                <w:szCs w:val="20"/>
              </w:rPr>
              <w:t>320</w:t>
            </w:r>
          </w:p>
          <w:p w14:paraId="228EEA40" w14:textId="77777777" w:rsidR="006B30BF" w:rsidRDefault="009842BD" w:rsidP="009842BD">
            <w:pPr>
              <w:spacing w:beforeAutospacing="0" w:after="30"/>
              <w:ind w:left="0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Gallery Ad artwork/image request – 600x600</w:t>
            </w:r>
          </w:p>
          <w:p w14:paraId="5FBD5112" w14:textId="77777777" w:rsidR="0070525C" w:rsidRPr="00D33326" w:rsidRDefault="0070525C" w:rsidP="007272F9">
            <w:pPr>
              <w:spacing w:beforeAutospacing="0" w:after="30"/>
              <w:ind w:left="0"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5C7D16" w:rsidRPr="00D33326" w14:paraId="1ECE9E51" w14:textId="77777777" w:rsidTr="0070525C">
        <w:tc>
          <w:tcPr>
            <w:tcW w:w="2394" w:type="dxa"/>
          </w:tcPr>
          <w:p w14:paraId="1FD51A93" w14:textId="77777777" w:rsidR="00046A0E" w:rsidRPr="0070525C" w:rsidRDefault="00046A0E" w:rsidP="007272F9">
            <w:pPr>
              <w:spacing w:beforeAutospacing="0" w:after="30"/>
              <w:ind w:left="0"/>
              <w:rPr>
                <w:rFonts w:eastAsia="Times New Roman" w:cs="Times New Roman"/>
                <w:b/>
                <w:sz w:val="20"/>
                <w:szCs w:val="20"/>
              </w:rPr>
            </w:pPr>
            <w:r w:rsidRPr="0070525C">
              <w:rPr>
                <w:rFonts w:eastAsia="Times New Roman" w:cs="Times New Roman"/>
                <w:b/>
                <w:sz w:val="20"/>
                <w:szCs w:val="20"/>
              </w:rPr>
              <w:t>SILVER</w:t>
            </w:r>
          </w:p>
          <w:p w14:paraId="4D693711" w14:textId="77777777" w:rsidR="003B27AF" w:rsidRPr="00D33326" w:rsidRDefault="009842BD" w:rsidP="003B27AF">
            <w:pPr>
              <w:spacing w:beforeAutospacing="0" w:after="30"/>
              <w:ind w:left="0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Home Page</w:t>
            </w:r>
            <w:r w:rsidR="003B27AF" w:rsidRPr="00D33326">
              <w:rPr>
                <w:rFonts w:eastAsia="Times New Roman" w:cs="Times New Roman"/>
                <w:sz w:val="20"/>
                <w:szCs w:val="20"/>
              </w:rPr>
              <w:t xml:space="preserve"> Banner 3 Mo.</w:t>
            </w:r>
          </w:p>
          <w:p w14:paraId="587273D2" w14:textId="77777777" w:rsidR="003B27AF" w:rsidRPr="00D33326" w:rsidRDefault="009842BD" w:rsidP="003B27AF">
            <w:pPr>
              <w:spacing w:beforeAutospacing="0" w:after="30"/>
              <w:ind w:left="0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Home Page</w:t>
            </w:r>
            <w:r w:rsidR="003B27AF" w:rsidRPr="00D33326">
              <w:rPr>
                <w:rFonts w:eastAsia="Times New Roman" w:cs="Times New Roman"/>
                <w:sz w:val="20"/>
                <w:szCs w:val="20"/>
              </w:rPr>
              <w:t xml:space="preserve"> Gallery 3 Mo.</w:t>
            </w:r>
          </w:p>
          <w:p w14:paraId="39D227AA" w14:textId="77777777" w:rsidR="005C7D16" w:rsidRPr="00D33326" w:rsidRDefault="003B27AF" w:rsidP="003B27AF">
            <w:pPr>
              <w:spacing w:beforeAutospacing="0" w:after="30"/>
              <w:ind w:left="0"/>
              <w:rPr>
                <w:rFonts w:eastAsia="Times New Roman" w:cs="Times New Roman"/>
                <w:sz w:val="20"/>
                <w:szCs w:val="20"/>
              </w:rPr>
            </w:pPr>
            <w:r w:rsidRPr="00D33326">
              <w:rPr>
                <w:rFonts w:eastAsia="Times New Roman" w:cs="Times New Roman"/>
                <w:sz w:val="20"/>
                <w:szCs w:val="20"/>
              </w:rPr>
              <w:t>Donor Page – 12 Mo.</w:t>
            </w:r>
          </w:p>
          <w:p w14:paraId="4E487F92" w14:textId="77777777" w:rsidR="005C7D16" w:rsidRPr="00D33326" w:rsidRDefault="005C7D16" w:rsidP="007272F9">
            <w:pPr>
              <w:spacing w:beforeAutospacing="0" w:after="30"/>
              <w:ind w:left="0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404" w:type="dxa"/>
          </w:tcPr>
          <w:p w14:paraId="4E52E392" w14:textId="77777777" w:rsidR="002A30EE" w:rsidRPr="00D33326" w:rsidRDefault="002A30EE" w:rsidP="00046A0E">
            <w:pPr>
              <w:spacing w:beforeAutospacing="0" w:after="30"/>
              <w:ind w:left="0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  <w:p w14:paraId="5CF14894" w14:textId="77777777" w:rsidR="00046A0E" w:rsidRPr="00D33326" w:rsidRDefault="00046A0E" w:rsidP="00046A0E">
            <w:pPr>
              <w:spacing w:beforeAutospacing="0" w:after="30"/>
              <w:ind w:left="0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D33326">
              <w:rPr>
                <w:rFonts w:eastAsia="Times New Roman" w:cs="Times New Roman"/>
                <w:sz w:val="20"/>
                <w:szCs w:val="20"/>
              </w:rPr>
              <w:t>$600</w:t>
            </w:r>
          </w:p>
        </w:tc>
        <w:tc>
          <w:tcPr>
            <w:tcW w:w="1080" w:type="dxa"/>
          </w:tcPr>
          <w:p w14:paraId="2F7A4F3A" w14:textId="77777777" w:rsidR="00046A0E" w:rsidRPr="00D33326" w:rsidRDefault="00046A0E" w:rsidP="007272F9">
            <w:pPr>
              <w:spacing w:beforeAutospacing="0" w:after="30"/>
              <w:ind w:left="0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4698" w:type="dxa"/>
          </w:tcPr>
          <w:p w14:paraId="023E2869" w14:textId="77777777" w:rsidR="00046A0E" w:rsidRDefault="0070525C" w:rsidP="007272F9">
            <w:pPr>
              <w:spacing w:beforeAutospacing="0" w:after="30"/>
              <w:ind w:left="0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Includes social media links</w:t>
            </w:r>
          </w:p>
          <w:p w14:paraId="294E7733" w14:textId="77777777" w:rsidR="009842BD" w:rsidRDefault="009842BD" w:rsidP="009842BD">
            <w:pPr>
              <w:spacing w:beforeAutospacing="0" w:after="30"/>
              <w:ind w:left="0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Banner Ad artwork/image request – 1185x</w:t>
            </w:r>
            <w:r w:rsidR="00697132">
              <w:rPr>
                <w:rFonts w:eastAsia="Times New Roman" w:cs="Times New Roman"/>
                <w:sz w:val="20"/>
                <w:szCs w:val="20"/>
              </w:rPr>
              <w:t>320</w:t>
            </w:r>
          </w:p>
          <w:p w14:paraId="423FA5F6" w14:textId="77777777" w:rsidR="006B30BF" w:rsidRPr="00D33326" w:rsidRDefault="009842BD" w:rsidP="009842BD">
            <w:pPr>
              <w:spacing w:beforeAutospacing="0" w:after="30"/>
              <w:ind w:left="0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Gallery Ad artwork/image request – 600x600</w:t>
            </w:r>
          </w:p>
        </w:tc>
      </w:tr>
      <w:tr w:rsidR="001C48F5" w:rsidRPr="00D33326" w14:paraId="2F6EB4E2" w14:textId="77777777" w:rsidTr="0070525C">
        <w:tc>
          <w:tcPr>
            <w:tcW w:w="2394" w:type="dxa"/>
          </w:tcPr>
          <w:p w14:paraId="779C5BFE" w14:textId="77777777" w:rsidR="001C48F5" w:rsidRPr="0070525C" w:rsidRDefault="004B5930" w:rsidP="007272F9">
            <w:pPr>
              <w:spacing w:beforeAutospacing="0" w:after="30"/>
              <w:ind w:left="0"/>
              <w:rPr>
                <w:rFonts w:eastAsia="Times New Roman" w:cs="Times New Roman"/>
                <w:b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sz w:val="20"/>
                <w:szCs w:val="20"/>
              </w:rPr>
              <w:t>BRONZE</w:t>
            </w:r>
          </w:p>
          <w:p w14:paraId="448225EB" w14:textId="77777777" w:rsidR="001C48F5" w:rsidRPr="00D33326" w:rsidRDefault="009842BD" w:rsidP="007272F9">
            <w:pPr>
              <w:spacing w:beforeAutospacing="0" w:after="30"/>
              <w:ind w:left="0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Home Page</w:t>
            </w:r>
            <w:r w:rsidR="001C48F5" w:rsidRPr="00D33326">
              <w:rPr>
                <w:rFonts w:eastAsia="Times New Roman" w:cs="Times New Roman"/>
                <w:sz w:val="20"/>
                <w:szCs w:val="20"/>
              </w:rPr>
              <w:t xml:space="preserve"> Gallery 3 Mo.</w:t>
            </w:r>
          </w:p>
          <w:p w14:paraId="4FF591F2" w14:textId="77777777" w:rsidR="001C48F5" w:rsidRPr="00D33326" w:rsidRDefault="001C48F5" w:rsidP="007272F9">
            <w:pPr>
              <w:spacing w:beforeAutospacing="0" w:after="30"/>
              <w:ind w:left="0"/>
              <w:rPr>
                <w:rFonts w:eastAsia="Times New Roman" w:cs="Times New Roman"/>
                <w:sz w:val="20"/>
                <w:szCs w:val="20"/>
              </w:rPr>
            </w:pPr>
            <w:r w:rsidRPr="00D33326">
              <w:rPr>
                <w:rFonts w:eastAsia="Times New Roman" w:cs="Times New Roman"/>
                <w:sz w:val="20"/>
                <w:szCs w:val="20"/>
              </w:rPr>
              <w:t>Donor Page – 12 Mo.</w:t>
            </w:r>
          </w:p>
          <w:p w14:paraId="1AECC822" w14:textId="77777777" w:rsidR="001C48F5" w:rsidRPr="00D33326" w:rsidRDefault="001C48F5" w:rsidP="007272F9">
            <w:pPr>
              <w:spacing w:beforeAutospacing="0" w:after="30"/>
              <w:ind w:left="0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404" w:type="dxa"/>
          </w:tcPr>
          <w:p w14:paraId="08C68451" w14:textId="77777777" w:rsidR="001C48F5" w:rsidRPr="00D33326" w:rsidRDefault="001C48F5" w:rsidP="007272F9">
            <w:pPr>
              <w:spacing w:beforeAutospacing="0" w:after="30"/>
              <w:ind w:left="0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  <w:p w14:paraId="42CEC13C" w14:textId="77777777" w:rsidR="001C48F5" w:rsidRPr="00D33326" w:rsidRDefault="001C48F5" w:rsidP="007272F9">
            <w:pPr>
              <w:spacing w:beforeAutospacing="0" w:after="30"/>
              <w:ind w:left="0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D33326">
              <w:rPr>
                <w:rFonts w:eastAsia="Times New Roman" w:cs="Times New Roman"/>
                <w:sz w:val="20"/>
                <w:szCs w:val="20"/>
              </w:rPr>
              <w:t>$</w:t>
            </w:r>
            <w:r>
              <w:rPr>
                <w:rFonts w:eastAsia="Times New Roman" w:cs="Times New Roman"/>
                <w:sz w:val="20"/>
                <w:szCs w:val="20"/>
              </w:rPr>
              <w:t>350</w:t>
            </w:r>
          </w:p>
        </w:tc>
        <w:tc>
          <w:tcPr>
            <w:tcW w:w="1080" w:type="dxa"/>
          </w:tcPr>
          <w:p w14:paraId="10D80247" w14:textId="77777777" w:rsidR="001C48F5" w:rsidRPr="00D33326" w:rsidRDefault="001C48F5" w:rsidP="007272F9">
            <w:pPr>
              <w:spacing w:beforeAutospacing="0" w:after="30"/>
              <w:ind w:left="0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4698" w:type="dxa"/>
          </w:tcPr>
          <w:p w14:paraId="49DC0B59" w14:textId="77777777" w:rsidR="009842BD" w:rsidRDefault="0070525C" w:rsidP="007272F9">
            <w:pPr>
              <w:spacing w:beforeAutospacing="0" w:after="30"/>
              <w:ind w:left="0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Includes social media links</w:t>
            </w:r>
          </w:p>
          <w:p w14:paraId="001E5FB1" w14:textId="77777777" w:rsidR="006B30BF" w:rsidRDefault="009842BD" w:rsidP="007272F9">
            <w:pPr>
              <w:spacing w:beforeAutospacing="0" w:after="30"/>
              <w:ind w:left="0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Gallery Ad artwork/image 600x600 pixels</w:t>
            </w:r>
            <w:r w:rsidR="004B5930">
              <w:rPr>
                <w:rFonts w:eastAsia="Times New Roman" w:cs="Times New Roman"/>
                <w:sz w:val="20"/>
                <w:szCs w:val="20"/>
              </w:rPr>
              <w:t xml:space="preserve"> </w:t>
            </w:r>
          </w:p>
          <w:p w14:paraId="2849B9EE" w14:textId="77777777" w:rsidR="004B5930" w:rsidRPr="00D33326" w:rsidRDefault="004B5930" w:rsidP="007272F9">
            <w:pPr>
              <w:spacing w:beforeAutospacing="0" w:after="30"/>
              <w:ind w:left="0"/>
              <w:rPr>
                <w:rFonts w:eastAsia="Times New Roman" w:cs="Times New Roman"/>
                <w:sz w:val="20"/>
                <w:szCs w:val="20"/>
              </w:rPr>
            </w:pPr>
          </w:p>
        </w:tc>
      </w:tr>
    </w:tbl>
    <w:p w14:paraId="451E06A9" w14:textId="77777777" w:rsidR="001C48F5" w:rsidRDefault="001C48F5" w:rsidP="00046A0E">
      <w:pPr>
        <w:spacing w:before="0" w:beforeAutospacing="0" w:after="30"/>
        <w:ind w:left="0"/>
        <w:rPr>
          <w:rFonts w:eastAsia="Times New Roman" w:cs="Times New Roman"/>
          <w:sz w:val="20"/>
          <w:szCs w:val="20"/>
        </w:rPr>
      </w:pPr>
    </w:p>
    <w:p w14:paraId="2BF262F4" w14:textId="77777777" w:rsidR="009C6C17" w:rsidRPr="00046A0E" w:rsidRDefault="009C6C17" w:rsidP="00046A0E">
      <w:pPr>
        <w:spacing w:before="0" w:beforeAutospacing="0" w:after="30"/>
        <w:ind w:left="0"/>
        <w:rPr>
          <w:rFonts w:eastAsia="Times New Roman" w:cs="Times New Roman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42"/>
        <w:gridCol w:w="1639"/>
        <w:gridCol w:w="1075"/>
        <w:gridCol w:w="4294"/>
      </w:tblGrid>
      <w:tr w:rsidR="00046A0E" w:rsidRPr="00D33326" w14:paraId="10873A8D" w14:textId="77777777" w:rsidTr="005C7D16">
        <w:tc>
          <w:tcPr>
            <w:tcW w:w="2394" w:type="dxa"/>
          </w:tcPr>
          <w:p w14:paraId="0CCAF127" w14:textId="77777777" w:rsidR="00046A0E" w:rsidRPr="001C48F5" w:rsidRDefault="00046A0E" w:rsidP="007272F9">
            <w:pPr>
              <w:spacing w:beforeAutospacing="0" w:after="30"/>
              <w:ind w:left="0"/>
              <w:rPr>
                <w:rFonts w:eastAsia="Times New Roman" w:cs="Times New Roman"/>
                <w:b/>
                <w:sz w:val="20"/>
                <w:szCs w:val="20"/>
              </w:rPr>
            </w:pPr>
            <w:r w:rsidRPr="001C48F5">
              <w:rPr>
                <w:rFonts w:eastAsia="Times New Roman" w:cs="Times New Roman"/>
                <w:b/>
                <w:sz w:val="20"/>
                <w:szCs w:val="20"/>
              </w:rPr>
              <w:t>A La Carte Prices</w:t>
            </w:r>
          </w:p>
          <w:p w14:paraId="609215B8" w14:textId="77777777" w:rsidR="003B27AF" w:rsidRPr="00D33326" w:rsidRDefault="003B27AF" w:rsidP="007272F9">
            <w:pPr>
              <w:spacing w:beforeAutospacing="0" w:after="30"/>
              <w:ind w:left="0"/>
              <w:rPr>
                <w:rFonts w:eastAsia="Times New Roman" w:cs="Times New Roman"/>
                <w:sz w:val="20"/>
                <w:szCs w:val="20"/>
              </w:rPr>
            </w:pPr>
          </w:p>
          <w:p w14:paraId="5F5828A8" w14:textId="77777777" w:rsidR="00046A0E" w:rsidRPr="00D33326" w:rsidRDefault="003B27AF" w:rsidP="007272F9">
            <w:pPr>
              <w:spacing w:beforeAutospacing="0" w:after="30"/>
              <w:ind w:left="0"/>
              <w:rPr>
                <w:rFonts w:eastAsia="Times New Roman" w:cs="Times New Roman"/>
                <w:sz w:val="20"/>
                <w:szCs w:val="20"/>
              </w:rPr>
            </w:pPr>
            <w:r w:rsidRPr="00D33326">
              <w:rPr>
                <w:rFonts w:eastAsia="Times New Roman" w:cs="Times New Roman"/>
                <w:sz w:val="20"/>
                <w:szCs w:val="20"/>
              </w:rPr>
              <w:t>Welcome Banner Ad</w:t>
            </w:r>
          </w:p>
          <w:p w14:paraId="541C95B0" w14:textId="77777777" w:rsidR="006B30BF" w:rsidRDefault="006B30BF" w:rsidP="007272F9">
            <w:pPr>
              <w:spacing w:beforeAutospacing="0" w:after="30"/>
              <w:ind w:left="0"/>
              <w:rPr>
                <w:rFonts w:eastAsia="Times New Roman" w:cs="Times New Roman"/>
                <w:sz w:val="20"/>
                <w:szCs w:val="20"/>
              </w:rPr>
            </w:pPr>
          </w:p>
          <w:p w14:paraId="2C47C069" w14:textId="77777777" w:rsidR="003B27AF" w:rsidRPr="00D33326" w:rsidRDefault="003B27AF" w:rsidP="007272F9">
            <w:pPr>
              <w:spacing w:beforeAutospacing="0" w:after="30"/>
              <w:ind w:left="0"/>
              <w:rPr>
                <w:rFonts w:eastAsia="Times New Roman" w:cs="Times New Roman"/>
                <w:sz w:val="20"/>
                <w:szCs w:val="20"/>
              </w:rPr>
            </w:pPr>
            <w:r w:rsidRPr="00D33326">
              <w:rPr>
                <w:rFonts w:eastAsia="Times New Roman" w:cs="Times New Roman"/>
                <w:sz w:val="20"/>
                <w:szCs w:val="20"/>
              </w:rPr>
              <w:t>Welcome Gallery Ad</w:t>
            </w:r>
          </w:p>
          <w:p w14:paraId="57AD3A55" w14:textId="77777777" w:rsidR="006B30BF" w:rsidRDefault="006B30BF" w:rsidP="007272F9">
            <w:pPr>
              <w:spacing w:beforeAutospacing="0" w:after="30"/>
              <w:ind w:left="0"/>
              <w:rPr>
                <w:rFonts w:eastAsia="Times New Roman" w:cs="Times New Roman"/>
                <w:sz w:val="20"/>
                <w:szCs w:val="20"/>
              </w:rPr>
            </w:pPr>
          </w:p>
          <w:p w14:paraId="2BA3C5F1" w14:textId="77777777" w:rsidR="003B27AF" w:rsidRPr="00D33326" w:rsidRDefault="003B27AF" w:rsidP="007272F9">
            <w:pPr>
              <w:spacing w:beforeAutospacing="0" w:after="30"/>
              <w:ind w:left="0"/>
              <w:rPr>
                <w:rFonts w:eastAsia="Times New Roman" w:cs="Times New Roman"/>
                <w:sz w:val="20"/>
                <w:szCs w:val="20"/>
              </w:rPr>
            </w:pPr>
            <w:r w:rsidRPr="00D33326">
              <w:rPr>
                <w:rFonts w:eastAsia="Times New Roman" w:cs="Times New Roman"/>
                <w:sz w:val="20"/>
                <w:szCs w:val="20"/>
              </w:rPr>
              <w:t>Inner Gallery Ad</w:t>
            </w:r>
          </w:p>
          <w:p w14:paraId="44ED7A14" w14:textId="77777777" w:rsidR="006B30BF" w:rsidRDefault="006B30BF" w:rsidP="007272F9">
            <w:pPr>
              <w:spacing w:beforeAutospacing="0" w:after="30"/>
              <w:ind w:left="0"/>
              <w:rPr>
                <w:rFonts w:eastAsia="Times New Roman" w:cs="Times New Roman"/>
                <w:sz w:val="20"/>
                <w:szCs w:val="20"/>
              </w:rPr>
            </w:pPr>
          </w:p>
          <w:p w14:paraId="65712EB3" w14:textId="77777777" w:rsidR="003B27AF" w:rsidRDefault="003B27AF" w:rsidP="007272F9">
            <w:pPr>
              <w:spacing w:beforeAutospacing="0" w:after="30"/>
              <w:ind w:left="0"/>
              <w:rPr>
                <w:rFonts w:eastAsia="Times New Roman" w:cs="Times New Roman"/>
                <w:sz w:val="20"/>
                <w:szCs w:val="20"/>
              </w:rPr>
            </w:pPr>
            <w:r w:rsidRPr="00D33326">
              <w:rPr>
                <w:rFonts w:eastAsia="Times New Roman" w:cs="Times New Roman"/>
                <w:sz w:val="20"/>
                <w:szCs w:val="20"/>
              </w:rPr>
              <w:t>Donor Page Listing</w:t>
            </w:r>
          </w:p>
          <w:p w14:paraId="42197646" w14:textId="77777777" w:rsidR="006B30BF" w:rsidRPr="00D33326" w:rsidRDefault="006B30BF" w:rsidP="007272F9">
            <w:pPr>
              <w:spacing w:beforeAutospacing="0" w:after="30"/>
              <w:ind w:left="0"/>
              <w:rPr>
                <w:rFonts w:eastAsia="Times New Roman" w:cs="Times New Roman"/>
                <w:sz w:val="20"/>
                <w:szCs w:val="20"/>
              </w:rPr>
            </w:pPr>
          </w:p>
          <w:p w14:paraId="65DB2ED3" w14:textId="77777777" w:rsidR="00046A0E" w:rsidRPr="00D33326" w:rsidRDefault="00046A0E" w:rsidP="007272F9">
            <w:pPr>
              <w:spacing w:beforeAutospacing="0" w:after="30"/>
              <w:ind w:left="0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674" w:type="dxa"/>
          </w:tcPr>
          <w:p w14:paraId="24A034DD" w14:textId="77777777" w:rsidR="00046A0E" w:rsidRPr="006B30BF" w:rsidRDefault="006B30BF" w:rsidP="006B30BF">
            <w:pPr>
              <w:spacing w:beforeAutospacing="0" w:after="30"/>
              <w:ind w:left="0"/>
              <w:jc w:val="center"/>
              <w:rPr>
                <w:rFonts w:eastAsia="Times New Roman" w:cs="Times New Roman"/>
                <w:b/>
                <w:sz w:val="20"/>
                <w:szCs w:val="20"/>
              </w:rPr>
            </w:pPr>
            <w:r w:rsidRPr="006B30BF">
              <w:rPr>
                <w:rFonts w:eastAsia="Times New Roman" w:cs="Times New Roman"/>
                <w:b/>
                <w:sz w:val="20"/>
                <w:szCs w:val="20"/>
              </w:rPr>
              <w:t>Amount</w:t>
            </w:r>
          </w:p>
          <w:p w14:paraId="3118BE74" w14:textId="77777777" w:rsidR="003B27AF" w:rsidRPr="00D33326" w:rsidRDefault="003B27AF" w:rsidP="007272F9">
            <w:pPr>
              <w:spacing w:beforeAutospacing="0" w:after="30"/>
              <w:ind w:left="0"/>
              <w:rPr>
                <w:rFonts w:eastAsia="Times New Roman" w:cs="Times New Roman"/>
                <w:sz w:val="20"/>
                <w:szCs w:val="20"/>
              </w:rPr>
            </w:pPr>
          </w:p>
          <w:p w14:paraId="1D4F3C83" w14:textId="77777777" w:rsidR="003B27AF" w:rsidRDefault="004B5930" w:rsidP="007272F9">
            <w:pPr>
              <w:spacing w:beforeAutospacing="0" w:after="30"/>
              <w:ind w:left="0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 xml:space="preserve">$200 - </w:t>
            </w:r>
            <w:r w:rsidR="003B27AF" w:rsidRPr="00D33326">
              <w:rPr>
                <w:rFonts w:eastAsia="Times New Roman" w:cs="Times New Roman"/>
                <w:sz w:val="20"/>
                <w:szCs w:val="20"/>
              </w:rPr>
              <w:t>Month</w:t>
            </w:r>
          </w:p>
          <w:p w14:paraId="03D1354D" w14:textId="77777777" w:rsidR="006B30BF" w:rsidRPr="00D33326" w:rsidRDefault="006B30BF" w:rsidP="007272F9">
            <w:pPr>
              <w:spacing w:beforeAutospacing="0" w:after="30"/>
              <w:ind w:left="0"/>
              <w:rPr>
                <w:rFonts w:eastAsia="Times New Roman" w:cs="Times New Roman"/>
                <w:sz w:val="20"/>
                <w:szCs w:val="20"/>
              </w:rPr>
            </w:pPr>
          </w:p>
          <w:p w14:paraId="5297BFAE" w14:textId="77777777" w:rsidR="003B27AF" w:rsidRDefault="003B27AF" w:rsidP="007272F9">
            <w:pPr>
              <w:spacing w:beforeAutospacing="0" w:after="30"/>
              <w:ind w:left="0"/>
              <w:rPr>
                <w:rFonts w:eastAsia="Times New Roman" w:cs="Times New Roman"/>
                <w:sz w:val="20"/>
                <w:szCs w:val="20"/>
              </w:rPr>
            </w:pPr>
            <w:r w:rsidRPr="00D33326">
              <w:rPr>
                <w:rFonts w:eastAsia="Times New Roman" w:cs="Times New Roman"/>
                <w:sz w:val="20"/>
                <w:szCs w:val="20"/>
              </w:rPr>
              <w:t>$200</w:t>
            </w:r>
            <w:r w:rsidR="004B5930">
              <w:rPr>
                <w:rFonts w:eastAsia="Times New Roman" w:cs="Times New Roman"/>
                <w:sz w:val="20"/>
                <w:szCs w:val="20"/>
              </w:rPr>
              <w:t xml:space="preserve"> -</w:t>
            </w:r>
            <w:r w:rsidRPr="00D33326">
              <w:rPr>
                <w:rFonts w:eastAsia="Times New Roman" w:cs="Times New Roman"/>
                <w:sz w:val="20"/>
                <w:szCs w:val="20"/>
              </w:rPr>
              <w:t xml:space="preserve"> 3 Mo.</w:t>
            </w:r>
          </w:p>
          <w:p w14:paraId="22A14A35" w14:textId="77777777" w:rsidR="006B30BF" w:rsidRPr="00D33326" w:rsidRDefault="006B30BF" w:rsidP="007272F9">
            <w:pPr>
              <w:spacing w:beforeAutospacing="0" w:after="30"/>
              <w:ind w:left="0"/>
              <w:rPr>
                <w:rFonts w:eastAsia="Times New Roman" w:cs="Times New Roman"/>
                <w:sz w:val="20"/>
                <w:szCs w:val="20"/>
              </w:rPr>
            </w:pPr>
          </w:p>
          <w:p w14:paraId="20A89E7C" w14:textId="77777777" w:rsidR="003B27AF" w:rsidRDefault="003B27AF" w:rsidP="007272F9">
            <w:pPr>
              <w:spacing w:beforeAutospacing="0" w:after="30"/>
              <w:ind w:left="0"/>
              <w:rPr>
                <w:rFonts w:eastAsia="Times New Roman" w:cs="Times New Roman"/>
                <w:sz w:val="20"/>
                <w:szCs w:val="20"/>
              </w:rPr>
            </w:pPr>
            <w:r w:rsidRPr="00D33326">
              <w:rPr>
                <w:rFonts w:eastAsia="Times New Roman" w:cs="Times New Roman"/>
                <w:sz w:val="20"/>
                <w:szCs w:val="20"/>
              </w:rPr>
              <w:t>$300</w:t>
            </w:r>
            <w:r w:rsidR="004B5930">
              <w:rPr>
                <w:rFonts w:eastAsia="Times New Roman" w:cs="Times New Roman"/>
                <w:sz w:val="20"/>
                <w:szCs w:val="20"/>
              </w:rPr>
              <w:t xml:space="preserve"> - </w:t>
            </w:r>
            <w:r w:rsidRPr="00D33326">
              <w:rPr>
                <w:rFonts w:eastAsia="Times New Roman" w:cs="Times New Roman"/>
                <w:sz w:val="20"/>
                <w:szCs w:val="20"/>
              </w:rPr>
              <w:t>12 Mo.</w:t>
            </w:r>
          </w:p>
          <w:p w14:paraId="7FD4BC9B" w14:textId="77777777" w:rsidR="006B30BF" w:rsidRPr="00D33326" w:rsidRDefault="006B30BF" w:rsidP="007272F9">
            <w:pPr>
              <w:spacing w:beforeAutospacing="0" w:after="30"/>
              <w:ind w:left="0"/>
              <w:rPr>
                <w:rFonts w:eastAsia="Times New Roman" w:cs="Times New Roman"/>
                <w:sz w:val="20"/>
                <w:szCs w:val="20"/>
              </w:rPr>
            </w:pPr>
          </w:p>
          <w:p w14:paraId="1F54840A" w14:textId="77777777" w:rsidR="003B27AF" w:rsidRPr="00D33326" w:rsidRDefault="003B27AF" w:rsidP="003B27AF">
            <w:pPr>
              <w:spacing w:beforeAutospacing="0" w:after="30"/>
              <w:ind w:left="0"/>
              <w:rPr>
                <w:rFonts w:eastAsia="Times New Roman" w:cs="Times New Roman"/>
                <w:sz w:val="20"/>
                <w:szCs w:val="20"/>
              </w:rPr>
            </w:pPr>
            <w:r w:rsidRPr="00D33326">
              <w:rPr>
                <w:rFonts w:eastAsia="Times New Roman" w:cs="Times New Roman"/>
                <w:sz w:val="20"/>
                <w:szCs w:val="20"/>
              </w:rPr>
              <w:t>$125</w:t>
            </w:r>
            <w:r w:rsidR="004B5930">
              <w:rPr>
                <w:rFonts w:eastAsia="Times New Roman" w:cs="Times New Roman"/>
                <w:sz w:val="20"/>
                <w:szCs w:val="20"/>
              </w:rPr>
              <w:t xml:space="preserve"> - </w:t>
            </w:r>
            <w:r w:rsidRPr="00D33326">
              <w:rPr>
                <w:rFonts w:eastAsia="Times New Roman" w:cs="Times New Roman"/>
                <w:sz w:val="20"/>
                <w:szCs w:val="20"/>
              </w:rPr>
              <w:t>12 Mo.</w:t>
            </w:r>
          </w:p>
        </w:tc>
        <w:tc>
          <w:tcPr>
            <w:tcW w:w="1080" w:type="dxa"/>
          </w:tcPr>
          <w:p w14:paraId="085A45AF" w14:textId="77777777" w:rsidR="00046A0E" w:rsidRPr="006B30BF" w:rsidRDefault="006B30BF" w:rsidP="006B30BF">
            <w:pPr>
              <w:spacing w:beforeAutospacing="0" w:after="30"/>
              <w:ind w:left="0"/>
              <w:jc w:val="center"/>
              <w:rPr>
                <w:rFonts w:eastAsia="Times New Roman" w:cs="Times New Roman"/>
                <w:b/>
                <w:sz w:val="20"/>
                <w:szCs w:val="20"/>
              </w:rPr>
            </w:pPr>
            <w:r w:rsidRPr="006B30BF">
              <w:rPr>
                <w:rFonts w:eastAsia="Times New Roman" w:cs="Times New Roman"/>
                <w:b/>
                <w:sz w:val="20"/>
                <w:szCs w:val="20"/>
              </w:rPr>
              <w:t>Mark Selection</w:t>
            </w:r>
          </w:p>
        </w:tc>
        <w:tc>
          <w:tcPr>
            <w:tcW w:w="4428" w:type="dxa"/>
          </w:tcPr>
          <w:p w14:paraId="0A2FFA15" w14:textId="77777777" w:rsidR="009842BD" w:rsidRDefault="00753B54" w:rsidP="009842BD">
            <w:pPr>
              <w:spacing w:beforeAutospacing="0" w:after="30"/>
              <w:ind w:left="0"/>
              <w:rPr>
                <w:rFonts w:eastAsia="Times New Roman" w:cs="Times New Roman"/>
                <w:sz w:val="20"/>
                <w:szCs w:val="20"/>
              </w:rPr>
            </w:pPr>
            <w:r w:rsidRPr="00753B54">
              <w:rPr>
                <w:rFonts w:eastAsia="Times New Roman" w:cs="Times New Roman"/>
                <w:b/>
                <w:sz w:val="20"/>
                <w:szCs w:val="20"/>
              </w:rPr>
              <w:t>NOTES</w:t>
            </w:r>
          </w:p>
          <w:p w14:paraId="6D99B13F" w14:textId="77777777" w:rsidR="009842BD" w:rsidRDefault="009842BD" w:rsidP="009842BD">
            <w:pPr>
              <w:spacing w:beforeAutospacing="0" w:after="30"/>
              <w:ind w:left="0"/>
              <w:rPr>
                <w:rFonts w:eastAsia="Times New Roman" w:cs="Times New Roman"/>
                <w:sz w:val="20"/>
                <w:szCs w:val="20"/>
              </w:rPr>
            </w:pPr>
          </w:p>
          <w:p w14:paraId="3C31B1E0" w14:textId="77777777" w:rsidR="009842BD" w:rsidRDefault="009842BD" w:rsidP="009842BD">
            <w:pPr>
              <w:spacing w:beforeAutospacing="0" w:after="30"/>
              <w:ind w:left="0"/>
              <w:rPr>
                <w:rFonts w:eastAsia="Times New Roman" w:cs="Times New Roman"/>
                <w:sz w:val="20"/>
                <w:szCs w:val="20"/>
              </w:rPr>
            </w:pPr>
          </w:p>
          <w:p w14:paraId="5981BF1B" w14:textId="77777777" w:rsidR="009842BD" w:rsidRDefault="009842BD" w:rsidP="009842BD">
            <w:pPr>
              <w:spacing w:beforeAutospacing="0" w:after="30"/>
              <w:ind w:left="0"/>
              <w:rPr>
                <w:rFonts w:eastAsia="Times New Roman" w:cs="Times New Roman"/>
                <w:sz w:val="20"/>
                <w:szCs w:val="20"/>
              </w:rPr>
            </w:pPr>
          </w:p>
          <w:p w14:paraId="618D5BC1" w14:textId="77777777" w:rsidR="009842BD" w:rsidRDefault="00753B54" w:rsidP="009842BD">
            <w:pPr>
              <w:spacing w:beforeAutospacing="0" w:after="30"/>
              <w:ind w:left="0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Home Page</w:t>
            </w:r>
            <w:r w:rsidR="009842BD">
              <w:rPr>
                <w:rFonts w:eastAsia="Times New Roman" w:cs="Times New Roman"/>
                <w:sz w:val="20"/>
                <w:szCs w:val="20"/>
              </w:rPr>
              <w:t xml:space="preserve"> Ad artwork/image request – </w:t>
            </w:r>
            <w:r>
              <w:rPr>
                <w:rFonts w:eastAsia="Times New Roman" w:cs="Times New Roman"/>
                <w:sz w:val="20"/>
                <w:szCs w:val="20"/>
              </w:rPr>
              <w:t>1185x800</w:t>
            </w:r>
          </w:p>
          <w:p w14:paraId="0705D901" w14:textId="77777777" w:rsidR="00753B54" w:rsidRDefault="00753B54" w:rsidP="00753B54">
            <w:pPr>
              <w:spacing w:beforeAutospacing="0" w:after="30"/>
              <w:ind w:left="0"/>
              <w:rPr>
                <w:rFonts w:eastAsia="Times New Roman" w:cs="Times New Roman"/>
                <w:sz w:val="20"/>
                <w:szCs w:val="20"/>
              </w:rPr>
            </w:pPr>
          </w:p>
          <w:p w14:paraId="06629F55" w14:textId="77777777" w:rsidR="00046A0E" w:rsidRPr="006B30BF" w:rsidRDefault="009842BD" w:rsidP="00753B54">
            <w:pPr>
              <w:spacing w:beforeAutospacing="0" w:after="30"/>
              <w:ind w:left="0"/>
              <w:rPr>
                <w:rFonts w:eastAsia="Times New Roman" w:cs="Times New Roman"/>
                <w:b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Gallery Ad artwork/image request – 600x600</w:t>
            </w:r>
          </w:p>
        </w:tc>
      </w:tr>
      <w:tr w:rsidR="00046A0E" w:rsidRPr="00D33326" w14:paraId="7CD00AF5" w14:textId="77777777" w:rsidTr="005C7D16">
        <w:tc>
          <w:tcPr>
            <w:tcW w:w="2394" w:type="dxa"/>
          </w:tcPr>
          <w:p w14:paraId="2EDDEF51" w14:textId="77777777" w:rsidR="00046A0E" w:rsidRPr="00D33326" w:rsidRDefault="00046A0E" w:rsidP="00753B54">
            <w:pPr>
              <w:spacing w:beforeAutospacing="0" w:after="30"/>
              <w:ind w:left="0"/>
              <w:rPr>
                <w:rFonts w:eastAsia="Times New Roman" w:cs="Times New Roman"/>
                <w:sz w:val="20"/>
                <w:szCs w:val="20"/>
              </w:rPr>
            </w:pPr>
            <w:r w:rsidRPr="00753B54">
              <w:rPr>
                <w:rFonts w:eastAsia="Times New Roman" w:cs="Times New Roman"/>
                <w:b/>
                <w:sz w:val="20"/>
                <w:szCs w:val="20"/>
              </w:rPr>
              <w:t>DONATION</w:t>
            </w:r>
            <w:r w:rsidR="00753B54">
              <w:rPr>
                <w:rFonts w:eastAsia="Times New Roman" w:cs="Times New Roman"/>
                <w:sz w:val="20"/>
                <w:szCs w:val="20"/>
              </w:rPr>
              <w:t xml:space="preserve"> w/out digital</w:t>
            </w:r>
            <w:r w:rsidR="005C7D16" w:rsidRPr="00D33326">
              <w:rPr>
                <w:rFonts w:eastAsia="Times New Roman" w:cs="Times New Roman"/>
                <w:sz w:val="20"/>
                <w:szCs w:val="20"/>
              </w:rPr>
              <w:t xml:space="preserve"> advertising </w:t>
            </w:r>
            <w:r w:rsidR="003B27AF" w:rsidRPr="00D33326">
              <w:rPr>
                <w:rFonts w:eastAsia="Times New Roman" w:cs="Times New Roman"/>
                <w:sz w:val="20"/>
                <w:szCs w:val="20"/>
              </w:rPr>
              <w:t xml:space="preserve">or </w:t>
            </w:r>
            <w:r w:rsidR="00753B54">
              <w:rPr>
                <w:rFonts w:eastAsia="Times New Roman" w:cs="Times New Roman"/>
                <w:sz w:val="20"/>
                <w:szCs w:val="20"/>
              </w:rPr>
              <w:t>social media e</w:t>
            </w:r>
            <w:r w:rsidR="003B27AF" w:rsidRPr="00D33326">
              <w:rPr>
                <w:rFonts w:eastAsia="Times New Roman" w:cs="Times New Roman"/>
                <w:sz w:val="20"/>
                <w:szCs w:val="20"/>
              </w:rPr>
              <w:t>ngagement</w:t>
            </w:r>
          </w:p>
        </w:tc>
        <w:tc>
          <w:tcPr>
            <w:tcW w:w="1674" w:type="dxa"/>
          </w:tcPr>
          <w:p w14:paraId="1332C3D4" w14:textId="77777777" w:rsidR="00046A0E" w:rsidRPr="00D33326" w:rsidRDefault="00046A0E" w:rsidP="007272F9">
            <w:pPr>
              <w:spacing w:beforeAutospacing="0" w:after="30"/>
              <w:ind w:left="0"/>
              <w:rPr>
                <w:rFonts w:eastAsia="Times New Roman" w:cs="Times New Roman"/>
                <w:sz w:val="20"/>
                <w:szCs w:val="20"/>
              </w:rPr>
            </w:pPr>
          </w:p>
          <w:p w14:paraId="1D8F67D8" w14:textId="77777777" w:rsidR="00046A0E" w:rsidRPr="00D33326" w:rsidRDefault="00046A0E" w:rsidP="007272F9">
            <w:pPr>
              <w:spacing w:beforeAutospacing="0" w:after="30"/>
              <w:ind w:left="0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</w:tcPr>
          <w:p w14:paraId="218F9C6B" w14:textId="77777777" w:rsidR="00046A0E" w:rsidRPr="00D33326" w:rsidRDefault="00046A0E" w:rsidP="007272F9">
            <w:pPr>
              <w:spacing w:beforeAutospacing="0" w:after="30"/>
              <w:ind w:left="0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4428" w:type="dxa"/>
          </w:tcPr>
          <w:p w14:paraId="1D706B45" w14:textId="77777777" w:rsidR="00046A0E" w:rsidRPr="00D33326" w:rsidRDefault="00046A0E" w:rsidP="007272F9">
            <w:pPr>
              <w:spacing w:beforeAutospacing="0" w:after="30"/>
              <w:ind w:left="0"/>
              <w:rPr>
                <w:rFonts w:eastAsia="Times New Roman" w:cs="Times New Roman"/>
                <w:sz w:val="20"/>
                <w:szCs w:val="20"/>
              </w:rPr>
            </w:pPr>
          </w:p>
        </w:tc>
      </w:tr>
    </w:tbl>
    <w:p w14:paraId="5441517D" w14:textId="77777777" w:rsidR="00046A0E" w:rsidRPr="00046A0E" w:rsidRDefault="00046A0E" w:rsidP="00046A0E">
      <w:pPr>
        <w:spacing w:before="0" w:beforeAutospacing="0"/>
        <w:ind w:left="0"/>
        <w:rPr>
          <w:rFonts w:eastAsia="Times New Roman" w:cs="Times New Roman"/>
          <w:sz w:val="20"/>
          <w:szCs w:val="20"/>
        </w:rPr>
      </w:pPr>
    </w:p>
    <w:p w14:paraId="68E0053E" w14:textId="77777777" w:rsidR="00046A0E" w:rsidRPr="0070525C" w:rsidRDefault="005C7D16" w:rsidP="00046A0E">
      <w:pPr>
        <w:spacing w:before="0" w:beforeAutospacing="0"/>
        <w:ind w:left="0"/>
        <w:rPr>
          <w:rFonts w:eastAsia="Times New Roman" w:cs="Times New Roman"/>
          <w:b/>
        </w:rPr>
      </w:pPr>
      <w:r w:rsidRPr="0070525C">
        <w:rPr>
          <w:rFonts w:eastAsia="Times New Roman" w:cs="Times New Roman"/>
          <w:b/>
        </w:rPr>
        <w:t xml:space="preserve">Payment Options: </w:t>
      </w:r>
    </w:p>
    <w:p w14:paraId="75361DBF" w14:textId="77777777" w:rsidR="005C7D16" w:rsidRPr="001C48F5" w:rsidRDefault="005C7D16" w:rsidP="00046A0E">
      <w:pPr>
        <w:spacing w:before="0" w:beforeAutospacing="0"/>
        <w:ind w:left="0"/>
        <w:rPr>
          <w:rFonts w:eastAsia="Times New Roman" w:cs="Times New Roman"/>
        </w:rPr>
      </w:pPr>
    </w:p>
    <w:p w14:paraId="38201CC0" w14:textId="3F789135" w:rsidR="005C7D16" w:rsidRPr="001C48F5" w:rsidRDefault="005C7D16" w:rsidP="00046A0E">
      <w:pPr>
        <w:spacing w:before="0" w:beforeAutospacing="0"/>
        <w:ind w:left="0"/>
        <w:rPr>
          <w:rFonts w:eastAsia="Times New Roman" w:cs="Times New Roman"/>
        </w:rPr>
      </w:pPr>
      <w:r w:rsidRPr="001C48F5">
        <w:rPr>
          <w:rFonts w:eastAsia="Times New Roman" w:cs="Times New Roman"/>
        </w:rPr>
        <w:t>1.</w:t>
      </w:r>
      <w:r w:rsidRPr="009C39B7">
        <w:rPr>
          <w:rFonts w:eastAsia="Times New Roman" w:cs="Times New Roman"/>
          <w:b/>
        </w:rPr>
        <w:t xml:space="preserve"> Billed</w:t>
      </w:r>
      <w:r w:rsidRPr="001C48F5">
        <w:rPr>
          <w:rFonts w:eastAsia="Times New Roman" w:cs="Times New Roman"/>
        </w:rPr>
        <w:t xml:space="preserve"> by The R</w:t>
      </w:r>
      <w:r w:rsidR="006F7CCB" w:rsidRPr="001C48F5">
        <w:rPr>
          <w:rFonts w:eastAsia="Times New Roman" w:cs="Times New Roman"/>
        </w:rPr>
        <w:t xml:space="preserve">otary Club of </w:t>
      </w:r>
      <w:r w:rsidR="00A66108">
        <w:rPr>
          <w:rFonts w:eastAsia="Times New Roman" w:cs="Times New Roman"/>
        </w:rPr>
        <w:t xml:space="preserve">Wyckoff-Midland Park </w:t>
      </w:r>
    </w:p>
    <w:p w14:paraId="42FBCF09" w14:textId="77777777" w:rsidR="005C7D16" w:rsidRPr="001C48F5" w:rsidRDefault="005C7D16" w:rsidP="00046A0E">
      <w:pPr>
        <w:spacing w:before="0" w:beforeAutospacing="0"/>
        <w:ind w:left="0"/>
        <w:rPr>
          <w:rFonts w:eastAsia="Times New Roman" w:cs="Times New Roman"/>
        </w:rPr>
      </w:pPr>
    </w:p>
    <w:p w14:paraId="51426B94" w14:textId="20CC901E" w:rsidR="005C7D16" w:rsidRPr="001C48F5" w:rsidRDefault="005C7D16" w:rsidP="00046A0E">
      <w:pPr>
        <w:spacing w:before="0" w:beforeAutospacing="0"/>
        <w:ind w:left="0"/>
        <w:rPr>
          <w:rFonts w:eastAsia="Times New Roman" w:cs="Times New Roman"/>
        </w:rPr>
      </w:pPr>
      <w:r w:rsidRPr="001C48F5">
        <w:rPr>
          <w:rFonts w:eastAsia="Times New Roman" w:cs="Times New Roman"/>
        </w:rPr>
        <w:t xml:space="preserve">2. </w:t>
      </w:r>
      <w:r w:rsidR="006F7CCB" w:rsidRPr="009C39B7">
        <w:rPr>
          <w:rFonts w:eastAsia="Times New Roman" w:cs="Times New Roman"/>
          <w:b/>
        </w:rPr>
        <w:t>Check</w:t>
      </w:r>
      <w:r w:rsidR="00753B54">
        <w:rPr>
          <w:rFonts w:eastAsia="Times New Roman" w:cs="Times New Roman"/>
          <w:b/>
        </w:rPr>
        <w:t>s</w:t>
      </w:r>
      <w:r w:rsidR="006F7CCB" w:rsidRPr="004B5930">
        <w:rPr>
          <w:rFonts w:eastAsia="Times New Roman" w:cs="Times New Roman"/>
          <w:b/>
        </w:rPr>
        <w:t xml:space="preserve"> Payable</w:t>
      </w:r>
      <w:r w:rsidR="006F7CCB" w:rsidRPr="001C48F5">
        <w:rPr>
          <w:rFonts w:eastAsia="Times New Roman" w:cs="Times New Roman"/>
        </w:rPr>
        <w:t xml:space="preserve"> to </w:t>
      </w:r>
      <w:r w:rsidR="00A66108">
        <w:rPr>
          <w:rFonts w:eastAsia="Times New Roman" w:cs="Times New Roman"/>
        </w:rPr>
        <w:t>Wyckoff-Midland Park</w:t>
      </w:r>
      <w:r w:rsidRPr="001C48F5">
        <w:rPr>
          <w:rFonts w:eastAsia="Times New Roman" w:cs="Times New Roman"/>
        </w:rPr>
        <w:t xml:space="preserve"> Rotary Foundation, Inc.</w:t>
      </w:r>
    </w:p>
    <w:p w14:paraId="7C25E866" w14:textId="77777777" w:rsidR="006F7CCB" w:rsidRPr="001C48F5" w:rsidRDefault="006F7CCB" w:rsidP="00046A0E">
      <w:pPr>
        <w:spacing w:before="0" w:beforeAutospacing="0"/>
        <w:ind w:left="0"/>
        <w:rPr>
          <w:rFonts w:eastAsia="Times New Roman" w:cs="Times New Roman"/>
        </w:rPr>
      </w:pPr>
    </w:p>
    <w:p w14:paraId="555196E0" w14:textId="77777777" w:rsidR="006F7CCB" w:rsidRDefault="009C39B7" w:rsidP="00046A0E">
      <w:pPr>
        <w:spacing w:before="0" w:beforeAutospacing="0"/>
        <w:ind w:left="0"/>
        <w:rPr>
          <w:rFonts w:eastAsia="Times New Roman" w:cs="Times New Roman"/>
        </w:rPr>
      </w:pPr>
      <w:r>
        <w:rPr>
          <w:rFonts w:eastAsia="Times New Roman" w:cs="Times New Roman"/>
        </w:rPr>
        <w:t>3</w:t>
      </w:r>
      <w:r w:rsidR="0070525C">
        <w:rPr>
          <w:rFonts w:eastAsia="Times New Roman" w:cs="Times New Roman"/>
        </w:rPr>
        <w:t xml:space="preserve">. </w:t>
      </w:r>
      <w:r w:rsidR="0070525C" w:rsidRPr="009C39B7">
        <w:rPr>
          <w:rFonts w:eastAsia="Times New Roman" w:cs="Times New Roman"/>
          <w:b/>
        </w:rPr>
        <w:t>C</w:t>
      </w:r>
      <w:r w:rsidRPr="009C39B7">
        <w:rPr>
          <w:rFonts w:eastAsia="Times New Roman" w:cs="Times New Roman"/>
          <w:b/>
        </w:rPr>
        <w:t xml:space="preserve">redit Card  </w:t>
      </w:r>
      <w:r>
        <w:rPr>
          <w:rFonts w:eastAsia="Times New Roman" w:cs="Times New Roman"/>
        </w:rPr>
        <w:t>__MC___</w:t>
      </w:r>
      <w:r w:rsidR="006B30BF">
        <w:rPr>
          <w:rFonts w:eastAsia="Times New Roman" w:cs="Times New Roman"/>
        </w:rPr>
        <w:t xml:space="preserve"> </w:t>
      </w:r>
      <w:r>
        <w:rPr>
          <w:rFonts w:eastAsia="Times New Roman" w:cs="Times New Roman"/>
        </w:rPr>
        <w:t>VISA___ DISCOVER___AMEX  (Check Choice)</w:t>
      </w:r>
    </w:p>
    <w:p w14:paraId="3615F91A" w14:textId="77777777" w:rsidR="009C39B7" w:rsidRPr="001C48F5" w:rsidRDefault="009C39B7" w:rsidP="00046A0E">
      <w:pPr>
        <w:spacing w:before="0" w:beforeAutospacing="0"/>
        <w:ind w:left="0"/>
        <w:rPr>
          <w:rFonts w:eastAsia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7"/>
        <w:gridCol w:w="4673"/>
      </w:tblGrid>
      <w:tr w:rsidR="006B30BF" w14:paraId="75FAA916" w14:textId="77777777" w:rsidTr="006B30BF">
        <w:tc>
          <w:tcPr>
            <w:tcW w:w="4788" w:type="dxa"/>
          </w:tcPr>
          <w:p w14:paraId="0402193D" w14:textId="77777777" w:rsidR="006B30BF" w:rsidRDefault="006B30BF" w:rsidP="00046A0E">
            <w:pPr>
              <w:spacing w:beforeAutospacing="0"/>
              <w:ind w:left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Card Number:</w:t>
            </w:r>
          </w:p>
          <w:p w14:paraId="5F8EF4E0" w14:textId="77777777" w:rsidR="004B5930" w:rsidRDefault="004B5930" w:rsidP="00046A0E">
            <w:pPr>
              <w:spacing w:beforeAutospacing="0"/>
              <w:ind w:left="0"/>
              <w:rPr>
                <w:rFonts w:eastAsia="Times New Roman" w:cs="Times New Roman"/>
              </w:rPr>
            </w:pPr>
          </w:p>
          <w:p w14:paraId="0A552CAA" w14:textId="77777777" w:rsidR="006B30BF" w:rsidRDefault="006B30BF" w:rsidP="00046A0E">
            <w:pPr>
              <w:spacing w:beforeAutospacing="0"/>
              <w:ind w:left="0"/>
              <w:rPr>
                <w:rFonts w:eastAsia="Times New Roman" w:cs="Times New Roman"/>
              </w:rPr>
            </w:pPr>
          </w:p>
        </w:tc>
        <w:tc>
          <w:tcPr>
            <w:tcW w:w="4788" w:type="dxa"/>
          </w:tcPr>
          <w:p w14:paraId="009F2FD5" w14:textId="77777777" w:rsidR="006B30BF" w:rsidRDefault="006B30BF" w:rsidP="00046A0E">
            <w:pPr>
              <w:spacing w:beforeAutospacing="0"/>
              <w:ind w:left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Security Code:</w:t>
            </w:r>
          </w:p>
        </w:tc>
      </w:tr>
      <w:tr w:rsidR="006B30BF" w14:paraId="17616C21" w14:textId="77777777" w:rsidTr="006B30BF">
        <w:tc>
          <w:tcPr>
            <w:tcW w:w="4788" w:type="dxa"/>
          </w:tcPr>
          <w:p w14:paraId="2C359F5D" w14:textId="77777777" w:rsidR="006B30BF" w:rsidRDefault="006B30BF" w:rsidP="00046A0E">
            <w:pPr>
              <w:spacing w:beforeAutospacing="0"/>
              <w:ind w:left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Name on Card:</w:t>
            </w:r>
          </w:p>
          <w:p w14:paraId="202F873B" w14:textId="77777777" w:rsidR="004B5930" w:rsidRDefault="004B5930" w:rsidP="00046A0E">
            <w:pPr>
              <w:spacing w:beforeAutospacing="0"/>
              <w:ind w:left="0"/>
              <w:rPr>
                <w:rFonts w:eastAsia="Times New Roman" w:cs="Times New Roman"/>
              </w:rPr>
            </w:pPr>
          </w:p>
          <w:p w14:paraId="5A63B11B" w14:textId="77777777" w:rsidR="006B30BF" w:rsidRDefault="006B30BF" w:rsidP="00046A0E">
            <w:pPr>
              <w:spacing w:beforeAutospacing="0"/>
              <w:ind w:left="0"/>
              <w:rPr>
                <w:rFonts w:eastAsia="Times New Roman" w:cs="Times New Roman"/>
              </w:rPr>
            </w:pPr>
          </w:p>
        </w:tc>
        <w:tc>
          <w:tcPr>
            <w:tcW w:w="4788" w:type="dxa"/>
          </w:tcPr>
          <w:p w14:paraId="3D8E4E5F" w14:textId="77777777" w:rsidR="006B30BF" w:rsidRDefault="006B30BF" w:rsidP="00046A0E">
            <w:pPr>
              <w:spacing w:beforeAutospacing="0"/>
              <w:ind w:left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Exp. Date:</w:t>
            </w:r>
          </w:p>
        </w:tc>
      </w:tr>
      <w:tr w:rsidR="006B30BF" w14:paraId="341B737A" w14:textId="77777777" w:rsidTr="006B30BF">
        <w:tc>
          <w:tcPr>
            <w:tcW w:w="4788" w:type="dxa"/>
          </w:tcPr>
          <w:p w14:paraId="0F7DEAC2" w14:textId="77777777" w:rsidR="006B30BF" w:rsidRDefault="009C39B7" w:rsidP="004B5930">
            <w:pPr>
              <w:spacing w:beforeAutospacing="0"/>
              <w:ind w:left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 xml:space="preserve">Card </w:t>
            </w:r>
            <w:r w:rsidR="006B30BF">
              <w:rPr>
                <w:rFonts w:eastAsia="Times New Roman" w:cs="Times New Roman"/>
              </w:rPr>
              <w:t>Signature:</w:t>
            </w:r>
          </w:p>
          <w:p w14:paraId="6CA3D3DD" w14:textId="77777777" w:rsidR="004B5930" w:rsidRDefault="004B5930" w:rsidP="004B5930">
            <w:pPr>
              <w:spacing w:beforeAutospacing="0"/>
              <w:ind w:left="0"/>
              <w:rPr>
                <w:rFonts w:eastAsia="Times New Roman" w:cs="Times New Roman"/>
              </w:rPr>
            </w:pPr>
          </w:p>
          <w:p w14:paraId="6403B8BF" w14:textId="77777777" w:rsidR="004B5930" w:rsidRDefault="004B5930" w:rsidP="004B5930">
            <w:pPr>
              <w:spacing w:beforeAutospacing="0"/>
              <w:ind w:left="0"/>
              <w:rPr>
                <w:rFonts w:eastAsia="Times New Roman" w:cs="Times New Roman"/>
              </w:rPr>
            </w:pPr>
          </w:p>
        </w:tc>
        <w:tc>
          <w:tcPr>
            <w:tcW w:w="4788" w:type="dxa"/>
          </w:tcPr>
          <w:p w14:paraId="7DD37424" w14:textId="77777777" w:rsidR="006B30BF" w:rsidRDefault="006B30BF" w:rsidP="00046A0E">
            <w:pPr>
              <w:spacing w:beforeAutospacing="0"/>
              <w:ind w:left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Amount:</w:t>
            </w:r>
          </w:p>
        </w:tc>
      </w:tr>
    </w:tbl>
    <w:p w14:paraId="1C29E677" w14:textId="77777777" w:rsidR="005C7D16" w:rsidRPr="001C48F5" w:rsidRDefault="005C7D16" w:rsidP="00046A0E">
      <w:pPr>
        <w:spacing w:before="0" w:beforeAutospacing="0"/>
        <w:ind w:left="0"/>
        <w:rPr>
          <w:rFonts w:eastAsia="Times New Roman" w:cs="Times New Roman"/>
        </w:rPr>
      </w:pPr>
    </w:p>
    <w:p w14:paraId="0E7B203A" w14:textId="15623027" w:rsidR="005C7D16" w:rsidRDefault="00F3672C" w:rsidP="00046A0E">
      <w:pPr>
        <w:spacing w:before="0" w:beforeAutospacing="0"/>
        <w:ind w:left="0"/>
        <w:rPr>
          <w:rFonts w:eastAsia="Times New Roman" w:cs="Times New Roman"/>
          <w:sz w:val="20"/>
          <w:szCs w:val="20"/>
        </w:rPr>
      </w:pPr>
      <w:r>
        <w:rPr>
          <w:rFonts w:eastAsia="Times New Roman" w:cs="Times New Roman"/>
          <w:sz w:val="20"/>
          <w:szCs w:val="20"/>
        </w:rPr>
        <w:t xml:space="preserve">The Rotary Club of </w:t>
      </w:r>
      <w:r w:rsidR="00A66108">
        <w:rPr>
          <w:rFonts w:eastAsia="Times New Roman" w:cs="Times New Roman"/>
          <w:sz w:val="20"/>
          <w:szCs w:val="20"/>
        </w:rPr>
        <w:t>Wyckoff-Midland Park</w:t>
      </w:r>
      <w:r>
        <w:rPr>
          <w:rFonts w:eastAsia="Times New Roman" w:cs="Times New Roman"/>
          <w:sz w:val="20"/>
          <w:szCs w:val="20"/>
        </w:rPr>
        <w:t xml:space="preserve"> Member Contact Information:</w:t>
      </w:r>
    </w:p>
    <w:p w14:paraId="248FFF01" w14:textId="77777777" w:rsidR="009842BD" w:rsidRDefault="009842BD" w:rsidP="00046A0E">
      <w:pPr>
        <w:spacing w:before="0" w:beforeAutospacing="0"/>
        <w:ind w:left="0"/>
        <w:rPr>
          <w:rFonts w:eastAsia="Times New Roman" w:cs="Times New Roman"/>
          <w:sz w:val="20"/>
          <w:szCs w:val="20"/>
        </w:rPr>
      </w:pPr>
    </w:p>
    <w:p w14:paraId="43368A1A" w14:textId="77777777" w:rsidR="00F3672C" w:rsidRDefault="00F3672C" w:rsidP="00046A0E">
      <w:pPr>
        <w:spacing w:before="0" w:beforeAutospacing="0"/>
        <w:ind w:left="0"/>
        <w:rPr>
          <w:rFonts w:eastAsia="Times New Roman" w:cs="Times New Roman"/>
          <w:sz w:val="20"/>
          <w:szCs w:val="20"/>
        </w:rPr>
      </w:pPr>
      <w:r>
        <w:rPr>
          <w:rFonts w:eastAsia="Times New Roman" w:cs="Times New Roman"/>
          <w:sz w:val="20"/>
          <w:szCs w:val="20"/>
        </w:rPr>
        <w:t>Rotarian Name_______________________________________________</w:t>
      </w:r>
    </w:p>
    <w:p w14:paraId="1E5CDEE4" w14:textId="77777777" w:rsidR="00F3672C" w:rsidRDefault="00F3672C" w:rsidP="00046A0E">
      <w:pPr>
        <w:spacing w:before="0" w:beforeAutospacing="0"/>
        <w:ind w:left="0"/>
        <w:rPr>
          <w:rFonts w:eastAsia="Times New Roman" w:cs="Times New Roman"/>
          <w:sz w:val="20"/>
          <w:szCs w:val="20"/>
        </w:rPr>
      </w:pPr>
      <w:r>
        <w:rPr>
          <w:rFonts w:eastAsia="Times New Roman" w:cs="Times New Roman"/>
          <w:sz w:val="20"/>
          <w:szCs w:val="20"/>
        </w:rPr>
        <w:t>Rotarian email address_________________________________________</w:t>
      </w:r>
    </w:p>
    <w:p w14:paraId="6BDF8354" w14:textId="77777777" w:rsidR="00046A0E" w:rsidRPr="00046A0E" w:rsidRDefault="00F3672C" w:rsidP="00046A0E">
      <w:pPr>
        <w:spacing w:before="0" w:beforeAutospacing="0"/>
        <w:ind w:left="0"/>
        <w:rPr>
          <w:rFonts w:eastAsia="Times New Roman" w:cs="Times New Roman"/>
          <w:sz w:val="20"/>
          <w:szCs w:val="20"/>
        </w:rPr>
      </w:pPr>
      <w:r>
        <w:rPr>
          <w:rFonts w:eastAsia="Times New Roman" w:cs="Times New Roman"/>
          <w:sz w:val="20"/>
          <w:szCs w:val="20"/>
        </w:rPr>
        <w:t>Rotarian Cell No.______________________________________________</w:t>
      </w:r>
    </w:p>
    <w:p w14:paraId="78BE17B0" w14:textId="77777777" w:rsidR="009842BD" w:rsidRDefault="009842BD" w:rsidP="005C7D16">
      <w:pPr>
        <w:spacing w:before="0" w:beforeAutospacing="0" w:after="30"/>
        <w:ind w:left="0"/>
        <w:rPr>
          <w:rFonts w:eastAsia="Times New Roman" w:cs="Times New Roman"/>
          <w:b/>
          <w:bCs/>
        </w:rPr>
      </w:pPr>
    </w:p>
    <w:p w14:paraId="2F9FA39D" w14:textId="77777777" w:rsidR="006B30BF" w:rsidRDefault="006B30BF" w:rsidP="005C7D16">
      <w:pPr>
        <w:spacing w:before="0" w:beforeAutospacing="0" w:after="30"/>
        <w:ind w:left="0"/>
        <w:rPr>
          <w:rFonts w:eastAsia="Times New Roman" w:cs="Times New Roman"/>
          <w:b/>
          <w:bCs/>
        </w:rPr>
      </w:pPr>
      <w:r>
        <w:rPr>
          <w:rFonts w:eastAsia="Times New Roman" w:cs="Times New Roman"/>
          <w:b/>
          <w:bCs/>
        </w:rPr>
        <w:t>Donation/Digital Ad Purchase Authorization</w:t>
      </w:r>
    </w:p>
    <w:p w14:paraId="1A548E70" w14:textId="77777777" w:rsidR="006B30BF" w:rsidRDefault="006B30BF" w:rsidP="005C7D16">
      <w:pPr>
        <w:spacing w:before="0" w:beforeAutospacing="0" w:after="30"/>
        <w:ind w:left="0"/>
        <w:rPr>
          <w:rFonts w:eastAsia="Times New Roman" w:cs="Times New Roman"/>
          <w:b/>
          <w:bCs/>
        </w:rPr>
      </w:pPr>
    </w:p>
    <w:p w14:paraId="38E90E58" w14:textId="77777777" w:rsidR="004F28D6" w:rsidRDefault="00046A0E" w:rsidP="005C7D16">
      <w:pPr>
        <w:spacing w:before="0" w:beforeAutospacing="0" w:after="30"/>
        <w:ind w:left="0"/>
        <w:rPr>
          <w:rFonts w:eastAsia="Times New Roman" w:cs="Times New Roman"/>
          <w:b/>
          <w:bCs/>
        </w:rPr>
      </w:pPr>
      <w:r w:rsidRPr="00046A0E">
        <w:rPr>
          <w:rFonts w:eastAsia="Times New Roman" w:cs="Times New Roman"/>
          <w:b/>
          <w:bCs/>
        </w:rPr>
        <w:t>Signature__________________________</w:t>
      </w:r>
      <w:r w:rsidR="006B30BF">
        <w:rPr>
          <w:rFonts w:eastAsia="Times New Roman" w:cs="Times New Roman"/>
          <w:b/>
          <w:bCs/>
        </w:rPr>
        <w:t>_______</w:t>
      </w:r>
      <w:r w:rsidRPr="00046A0E">
        <w:rPr>
          <w:rFonts w:eastAsia="Times New Roman" w:cs="Times New Roman"/>
          <w:b/>
          <w:bCs/>
        </w:rPr>
        <w:t>Date:__________</w:t>
      </w:r>
      <w:r w:rsidR="001C48F5">
        <w:rPr>
          <w:rFonts w:eastAsia="Times New Roman" w:cs="Times New Roman"/>
          <w:b/>
          <w:bCs/>
        </w:rPr>
        <w:t>________</w:t>
      </w:r>
    </w:p>
    <w:p w14:paraId="5FD80D86" w14:textId="77777777" w:rsidR="001C48F5" w:rsidRDefault="001C48F5" w:rsidP="005C7D16">
      <w:pPr>
        <w:spacing w:before="0" w:beforeAutospacing="0" w:after="30"/>
        <w:ind w:left="0"/>
        <w:rPr>
          <w:rFonts w:eastAsia="Times New Roman" w:cs="Times New Roman"/>
          <w:b/>
          <w:bCs/>
        </w:rPr>
      </w:pPr>
    </w:p>
    <w:p w14:paraId="7E8BB96C" w14:textId="3BA53135" w:rsidR="001C48F5" w:rsidRPr="009842BD" w:rsidRDefault="00707B50" w:rsidP="005C7D16">
      <w:pPr>
        <w:spacing w:before="0" w:beforeAutospacing="0" w:after="30"/>
        <w:ind w:left="0"/>
        <w:rPr>
          <w:sz w:val="20"/>
          <w:szCs w:val="20"/>
        </w:rPr>
      </w:pPr>
      <w:r w:rsidRPr="009842BD">
        <w:rPr>
          <w:sz w:val="20"/>
          <w:szCs w:val="20"/>
        </w:rPr>
        <w:t>For assistance with digital media placement, p</w:t>
      </w:r>
      <w:r w:rsidR="006B30BF" w:rsidRPr="009842BD">
        <w:rPr>
          <w:sz w:val="20"/>
          <w:szCs w:val="20"/>
        </w:rPr>
        <w:t xml:space="preserve">lease contact </w:t>
      </w:r>
      <w:r w:rsidR="00A66108">
        <w:rPr>
          <w:sz w:val="20"/>
          <w:szCs w:val="20"/>
        </w:rPr>
        <w:t>Peter Brannigan</w:t>
      </w:r>
      <w:r w:rsidR="006B30BF" w:rsidRPr="009842BD">
        <w:rPr>
          <w:sz w:val="20"/>
          <w:szCs w:val="20"/>
        </w:rPr>
        <w:t>, T</w:t>
      </w:r>
      <w:r w:rsidR="009C6C17" w:rsidRPr="009842BD">
        <w:rPr>
          <w:sz w:val="20"/>
          <w:szCs w:val="20"/>
        </w:rPr>
        <w:t xml:space="preserve">he Rotary Club of </w:t>
      </w:r>
      <w:r w:rsidR="00A66108">
        <w:rPr>
          <w:sz w:val="20"/>
          <w:szCs w:val="20"/>
        </w:rPr>
        <w:t xml:space="preserve">Wyckoff-Midland Park </w:t>
      </w:r>
      <w:r w:rsidR="009C6C17" w:rsidRPr="009842BD">
        <w:rPr>
          <w:sz w:val="20"/>
          <w:szCs w:val="20"/>
        </w:rPr>
        <w:t>s</w:t>
      </w:r>
      <w:r w:rsidR="006B30BF" w:rsidRPr="009842BD">
        <w:rPr>
          <w:sz w:val="20"/>
          <w:szCs w:val="20"/>
        </w:rPr>
        <w:t>ocial media</w:t>
      </w:r>
      <w:r w:rsidR="009C6C17" w:rsidRPr="009842BD">
        <w:rPr>
          <w:sz w:val="20"/>
          <w:szCs w:val="20"/>
        </w:rPr>
        <w:t>/</w:t>
      </w:r>
      <w:r w:rsidR="006B30BF" w:rsidRPr="009842BD">
        <w:rPr>
          <w:sz w:val="20"/>
          <w:szCs w:val="20"/>
        </w:rPr>
        <w:t xml:space="preserve">digital advertising </w:t>
      </w:r>
      <w:r w:rsidR="009C6C17" w:rsidRPr="009842BD">
        <w:rPr>
          <w:sz w:val="20"/>
          <w:szCs w:val="20"/>
        </w:rPr>
        <w:t xml:space="preserve">chairperson </w:t>
      </w:r>
      <w:proofErr w:type="gramStart"/>
      <w:r w:rsidR="009C6C17" w:rsidRPr="009842BD">
        <w:rPr>
          <w:sz w:val="20"/>
          <w:szCs w:val="20"/>
        </w:rPr>
        <w:t xml:space="preserve">@ </w:t>
      </w:r>
      <w:r w:rsidR="00A66108">
        <w:rPr>
          <w:sz w:val="20"/>
          <w:szCs w:val="20"/>
        </w:rPr>
        <w:t xml:space="preserve"> wmprotary</w:t>
      </w:r>
      <w:proofErr w:type="gramEnd"/>
      <w:hyperlink r:id="rId6" w:history="1">
        <w:r w:rsidR="009C6C17" w:rsidRPr="009842BD">
          <w:rPr>
            <w:rStyle w:val="Hyperlink"/>
            <w:sz w:val="20"/>
            <w:szCs w:val="20"/>
          </w:rPr>
          <w:t>@gmail.com</w:t>
        </w:r>
      </w:hyperlink>
      <w:r w:rsidR="009C6C17" w:rsidRPr="009842BD">
        <w:rPr>
          <w:sz w:val="20"/>
          <w:szCs w:val="20"/>
        </w:rPr>
        <w:t>.</w:t>
      </w:r>
    </w:p>
    <w:sectPr w:rsidR="001C48F5" w:rsidRPr="009842BD" w:rsidSect="004F28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altName w:val="﷽﷽﷽﷽﷽﷽﷽﷽w Roman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964AFC"/>
    <w:multiLevelType w:val="hybridMultilevel"/>
    <w:tmpl w:val="F97A83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25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K0sDA1szA0swSyTZR0lIJTi4sz8/NACgxrAVLEH5EsAAAA"/>
  </w:docVars>
  <w:rsids>
    <w:rsidRoot w:val="00046A0E"/>
    <w:rsid w:val="00046A0E"/>
    <w:rsid w:val="000A6EC5"/>
    <w:rsid w:val="001B6512"/>
    <w:rsid w:val="001C48F5"/>
    <w:rsid w:val="00293551"/>
    <w:rsid w:val="002A30EE"/>
    <w:rsid w:val="003B27AF"/>
    <w:rsid w:val="004824E3"/>
    <w:rsid w:val="004B5930"/>
    <w:rsid w:val="004F28D6"/>
    <w:rsid w:val="005C7D16"/>
    <w:rsid w:val="00697132"/>
    <w:rsid w:val="006B30BF"/>
    <w:rsid w:val="006F7CCB"/>
    <w:rsid w:val="0070525C"/>
    <w:rsid w:val="00707B50"/>
    <w:rsid w:val="00753B54"/>
    <w:rsid w:val="009743DD"/>
    <w:rsid w:val="009842BD"/>
    <w:rsid w:val="009C39B7"/>
    <w:rsid w:val="009C6C17"/>
    <w:rsid w:val="00A66108"/>
    <w:rsid w:val="00D33326"/>
    <w:rsid w:val="00D65A1F"/>
    <w:rsid w:val="00E144B0"/>
    <w:rsid w:val="00EB4424"/>
    <w:rsid w:val="00F12C4A"/>
    <w:rsid w:val="00F367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20213E"/>
  <w15:docId w15:val="{E76B1AD6-FAD6-4E60-BFA3-6EEC14DEA6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00" w:beforeAutospacing="1"/>
        <w:ind w:left="14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28D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46A0E"/>
    <w:pPr>
      <w:spacing w:after="100" w:afterAutospacing="1"/>
      <w:ind w:left="0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046A0E"/>
    <w:pPr>
      <w:spacing w:before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46A0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F7CCB"/>
    <w:rPr>
      <w:color w:val="0000FF" w:themeColor="hyperlink"/>
      <w:u w:val="single"/>
    </w:rPr>
  </w:style>
  <w:style w:type="table" w:styleId="LightShading">
    <w:name w:val="Light Shading"/>
    <w:basedOn w:val="TableNormal"/>
    <w:uiPriority w:val="60"/>
    <w:rsid w:val="001C48F5"/>
    <w:pPr>
      <w:spacing w:before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6614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30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rborgman18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2231D8E-0BC1-4D99-99B7-8C30EB9D3D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453</Words>
  <Characters>258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R Donnelley</Company>
  <LinksUpToDate>false</LinksUpToDate>
  <CharactersWithSpaces>3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R Donnelley</dc:creator>
  <cp:lastModifiedBy>Peter Brannigan</cp:lastModifiedBy>
  <cp:revision>3</cp:revision>
  <dcterms:created xsi:type="dcterms:W3CDTF">2021-05-25T01:40:00Z</dcterms:created>
  <dcterms:modified xsi:type="dcterms:W3CDTF">2021-05-25T01:46:00Z</dcterms:modified>
</cp:coreProperties>
</file>